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5A3FC" w14:textId="18B1AE8E" w:rsidR="00861BA5" w:rsidRPr="00861BA5" w:rsidRDefault="00861BA5" w:rsidP="00861BA5">
      <w:pPr>
        <w:spacing w:after="160" w:line="259" w:lineRule="auto"/>
        <w:jc w:val="center"/>
        <w:rPr>
          <w:rFonts w:ascii="Calibri" w:eastAsia="Calibri" w:hAnsi="Calibri" w:cs="Times New Roman"/>
          <w:b/>
          <w:sz w:val="28"/>
          <w:szCs w:val="28"/>
        </w:rPr>
      </w:pPr>
      <w:r w:rsidRPr="00861BA5">
        <w:rPr>
          <w:rFonts w:ascii="Calibri" w:eastAsia="Calibri" w:hAnsi="Calibri" w:cs="Times New Roman"/>
          <w:b/>
          <w:sz w:val="28"/>
          <w:szCs w:val="28"/>
        </w:rPr>
        <w:t>1</w:t>
      </w:r>
      <w:r w:rsidR="009C6AFE">
        <w:rPr>
          <w:rFonts w:ascii="Calibri" w:eastAsia="Calibri" w:hAnsi="Calibri" w:cs="Times New Roman"/>
          <w:b/>
          <w:sz w:val="28"/>
          <w:szCs w:val="28"/>
        </w:rPr>
        <w:t>6</w:t>
      </w:r>
      <w:r w:rsidRPr="00861BA5">
        <w:rPr>
          <w:rFonts w:ascii="Calibri" w:eastAsia="Calibri" w:hAnsi="Calibri" w:cs="Times New Roman"/>
          <w:b/>
          <w:sz w:val="28"/>
          <w:szCs w:val="28"/>
          <w:vertAlign w:val="superscript"/>
        </w:rPr>
        <w:t>th</w:t>
      </w:r>
      <w:r w:rsidRPr="00861BA5">
        <w:rPr>
          <w:rFonts w:ascii="Calibri" w:eastAsia="Calibri" w:hAnsi="Calibri" w:cs="Times New Roman"/>
          <w:b/>
          <w:sz w:val="28"/>
          <w:szCs w:val="28"/>
        </w:rPr>
        <w:t xml:space="preserve"> Annual BRIP Research </w:t>
      </w:r>
      <w:r w:rsidR="00A23F2B">
        <w:rPr>
          <w:rFonts w:ascii="Calibri" w:eastAsia="Calibri" w:hAnsi="Calibri" w:cs="Times New Roman"/>
          <w:b/>
          <w:sz w:val="28"/>
          <w:szCs w:val="28"/>
        </w:rPr>
        <w:t>Conference</w:t>
      </w:r>
      <w:r w:rsidR="00C26B64">
        <w:rPr>
          <w:rFonts w:ascii="Calibri" w:eastAsia="Calibri" w:hAnsi="Calibri" w:cs="Times New Roman"/>
          <w:b/>
          <w:sz w:val="28"/>
          <w:szCs w:val="28"/>
        </w:rPr>
        <w:t xml:space="preserve"> (27-29 October 2026)</w:t>
      </w:r>
    </w:p>
    <w:p w14:paraId="03E0E94B" w14:textId="77777777" w:rsidR="00861BA5" w:rsidRPr="00861BA5" w:rsidRDefault="00861BA5" w:rsidP="00861BA5">
      <w:pPr>
        <w:spacing w:after="160" w:line="259" w:lineRule="auto"/>
        <w:jc w:val="center"/>
        <w:rPr>
          <w:rFonts w:ascii="Calibri" w:eastAsia="Calibri" w:hAnsi="Calibri" w:cs="Times New Roman"/>
          <w:b/>
          <w:sz w:val="28"/>
          <w:szCs w:val="28"/>
        </w:rPr>
      </w:pPr>
      <w:r w:rsidRPr="00861BA5">
        <w:rPr>
          <w:rFonts w:ascii="Calibri" w:eastAsia="Calibri" w:hAnsi="Calibri" w:cs="Times New Roman"/>
          <w:b/>
          <w:sz w:val="28"/>
          <w:szCs w:val="28"/>
        </w:rPr>
        <w:t>Guidelines for abstract submission</w:t>
      </w:r>
    </w:p>
    <w:p w14:paraId="6662A7B4" w14:textId="77777777" w:rsidR="00861BA5" w:rsidRPr="00861BA5" w:rsidRDefault="00861BA5" w:rsidP="00861BA5">
      <w:pPr>
        <w:autoSpaceDE w:val="0"/>
        <w:autoSpaceDN w:val="0"/>
        <w:adjustRightInd w:val="0"/>
        <w:jc w:val="center"/>
        <w:rPr>
          <w:rFonts w:eastAsia="Calibri"/>
          <w:b/>
          <w:bCs/>
          <w:color w:val="000000"/>
          <w:sz w:val="28"/>
          <w:szCs w:val="28"/>
        </w:rPr>
      </w:pPr>
    </w:p>
    <w:p w14:paraId="71C88CD7" w14:textId="77777777" w:rsidR="00861BA5" w:rsidRPr="00861BA5" w:rsidRDefault="00861BA5" w:rsidP="00861BA5">
      <w:pPr>
        <w:autoSpaceDE w:val="0"/>
        <w:autoSpaceDN w:val="0"/>
        <w:adjustRightInd w:val="0"/>
        <w:jc w:val="center"/>
        <w:rPr>
          <w:rFonts w:eastAsia="Calibri"/>
          <w:b/>
          <w:bCs/>
          <w:color w:val="000000"/>
          <w:sz w:val="28"/>
          <w:szCs w:val="28"/>
        </w:rPr>
      </w:pPr>
      <w:r w:rsidRPr="00861BA5">
        <w:rPr>
          <w:rFonts w:eastAsia="Calibri"/>
          <w:b/>
          <w:bCs/>
          <w:color w:val="000000"/>
          <w:sz w:val="28"/>
          <w:szCs w:val="28"/>
        </w:rPr>
        <w:t>Insert title</w:t>
      </w:r>
    </w:p>
    <w:p w14:paraId="35CFF5E3" w14:textId="77777777" w:rsidR="00861BA5" w:rsidRPr="00861BA5" w:rsidRDefault="00861BA5" w:rsidP="00861BA5">
      <w:pPr>
        <w:autoSpaceDE w:val="0"/>
        <w:autoSpaceDN w:val="0"/>
        <w:adjustRightInd w:val="0"/>
        <w:jc w:val="center"/>
        <w:rPr>
          <w:rFonts w:eastAsia="Calibri"/>
          <w:color w:val="000000"/>
          <w:sz w:val="28"/>
          <w:szCs w:val="28"/>
        </w:rPr>
      </w:pPr>
    </w:p>
    <w:p w14:paraId="037AC22B" w14:textId="77777777" w:rsidR="00861BA5" w:rsidRPr="00861BA5" w:rsidRDefault="00861BA5" w:rsidP="00861BA5">
      <w:pPr>
        <w:autoSpaceDE w:val="0"/>
        <w:autoSpaceDN w:val="0"/>
        <w:adjustRightInd w:val="0"/>
        <w:jc w:val="center"/>
        <w:rPr>
          <w:rFonts w:eastAsia="Calibri"/>
          <w:sz w:val="22"/>
          <w:szCs w:val="22"/>
        </w:rPr>
      </w:pPr>
    </w:p>
    <w:p w14:paraId="6D3DF3AA" w14:textId="1501E22E" w:rsidR="00672453" w:rsidRDefault="00861BA5" w:rsidP="00861BA5">
      <w:pPr>
        <w:autoSpaceDE w:val="0"/>
        <w:autoSpaceDN w:val="0"/>
        <w:adjustRightInd w:val="0"/>
        <w:jc w:val="center"/>
        <w:rPr>
          <w:rFonts w:eastAsia="Calibri"/>
          <w:color w:val="000000"/>
          <w:sz w:val="22"/>
          <w:szCs w:val="22"/>
          <w:u w:val="single"/>
        </w:rPr>
      </w:pPr>
      <w:r w:rsidRPr="00861BA5">
        <w:rPr>
          <w:rFonts w:eastAsia="Calibri"/>
          <w:color w:val="000000"/>
          <w:sz w:val="22"/>
          <w:szCs w:val="22"/>
        </w:rPr>
        <w:t xml:space="preserve">Initial(s) and surname of </w:t>
      </w:r>
      <w:r w:rsidR="002519BA">
        <w:rPr>
          <w:rFonts w:eastAsia="Calibri"/>
          <w:color w:val="000000"/>
          <w:sz w:val="22"/>
          <w:szCs w:val="22"/>
        </w:rPr>
        <w:t>presenting and co-</w:t>
      </w:r>
      <w:r w:rsidRPr="00861BA5">
        <w:rPr>
          <w:rFonts w:eastAsia="Calibri"/>
          <w:color w:val="000000"/>
          <w:sz w:val="22"/>
          <w:szCs w:val="22"/>
        </w:rPr>
        <w:t>authors</w:t>
      </w:r>
      <w:r w:rsidR="002519BA">
        <w:rPr>
          <w:rFonts w:eastAsia="Calibri"/>
          <w:color w:val="000000"/>
          <w:sz w:val="22"/>
          <w:szCs w:val="22"/>
        </w:rPr>
        <w:t xml:space="preserve">, </w:t>
      </w:r>
      <w:r w:rsidR="00672453">
        <w:rPr>
          <w:rFonts w:eastAsia="Calibri"/>
          <w:color w:val="000000"/>
          <w:sz w:val="22"/>
          <w:szCs w:val="22"/>
          <w:u w:val="single"/>
        </w:rPr>
        <w:t>underlying</w:t>
      </w:r>
      <w:r w:rsidRPr="002F0EB2">
        <w:rPr>
          <w:rFonts w:eastAsia="Calibri"/>
          <w:color w:val="000000"/>
          <w:sz w:val="22"/>
          <w:szCs w:val="22"/>
          <w:u w:val="single"/>
        </w:rPr>
        <w:t xml:space="preserve"> only </w:t>
      </w:r>
      <w:r w:rsidR="00E418DC" w:rsidRPr="002F0EB2">
        <w:rPr>
          <w:rFonts w:eastAsia="Calibri"/>
          <w:color w:val="000000"/>
          <w:sz w:val="22"/>
          <w:szCs w:val="22"/>
          <w:u w:val="single"/>
        </w:rPr>
        <w:t xml:space="preserve">the </w:t>
      </w:r>
      <w:r w:rsidRPr="002F0EB2">
        <w:rPr>
          <w:rFonts w:eastAsia="Calibri"/>
          <w:color w:val="000000"/>
          <w:sz w:val="22"/>
          <w:szCs w:val="22"/>
          <w:u w:val="single"/>
        </w:rPr>
        <w:t>presenting author</w:t>
      </w:r>
      <w:r w:rsidR="002F0EB2" w:rsidRPr="002F0EB2">
        <w:rPr>
          <w:rFonts w:eastAsia="Calibri"/>
          <w:color w:val="000000"/>
          <w:sz w:val="22"/>
          <w:szCs w:val="22"/>
          <w:u w:val="single"/>
        </w:rPr>
        <w:t xml:space="preserve">’s </w:t>
      </w:r>
      <w:r w:rsidR="00672453">
        <w:rPr>
          <w:rFonts w:eastAsia="Calibri"/>
          <w:color w:val="000000"/>
          <w:sz w:val="22"/>
          <w:szCs w:val="22"/>
          <w:u w:val="single"/>
        </w:rPr>
        <w:t>name</w:t>
      </w:r>
    </w:p>
    <w:p w14:paraId="177790B7" w14:textId="30F2CA0C" w:rsidR="00861BA5" w:rsidRPr="00861BA5" w:rsidRDefault="00861BA5" w:rsidP="00861BA5">
      <w:pPr>
        <w:autoSpaceDE w:val="0"/>
        <w:autoSpaceDN w:val="0"/>
        <w:adjustRightInd w:val="0"/>
        <w:jc w:val="center"/>
        <w:rPr>
          <w:rFonts w:eastAsia="Calibri"/>
          <w:color w:val="000000"/>
          <w:sz w:val="22"/>
          <w:szCs w:val="22"/>
        </w:rPr>
      </w:pPr>
      <w:r w:rsidRPr="00861BA5">
        <w:rPr>
          <w:rFonts w:eastAsia="Calibri"/>
          <w:color w:val="000000"/>
          <w:sz w:val="22"/>
          <w:szCs w:val="22"/>
        </w:rPr>
        <w:t>(</w:t>
      </w:r>
      <w:r w:rsidRPr="00861BA5">
        <w:rPr>
          <w:rFonts w:eastAsia="Calibri"/>
          <w:i/>
          <w:iCs/>
          <w:color w:val="000000"/>
          <w:sz w:val="22"/>
          <w:szCs w:val="22"/>
        </w:rPr>
        <w:t xml:space="preserve">all superscripts </w:t>
      </w:r>
      <w:proofErr w:type="gramStart"/>
      <w:r w:rsidR="00DC42A9">
        <w:rPr>
          <w:rFonts w:eastAsia="Calibri"/>
          <w:i/>
          <w:iCs/>
          <w:color w:val="000000"/>
          <w:sz w:val="22"/>
          <w:szCs w:val="22"/>
        </w:rPr>
        <w:t>to appear</w:t>
      </w:r>
      <w:proofErr w:type="gramEnd"/>
      <w:r w:rsidR="00DC42A9">
        <w:rPr>
          <w:rFonts w:eastAsia="Calibri"/>
          <w:i/>
          <w:iCs/>
          <w:color w:val="000000"/>
          <w:sz w:val="22"/>
          <w:szCs w:val="22"/>
        </w:rPr>
        <w:t xml:space="preserve"> after</w:t>
      </w:r>
      <w:r w:rsidR="005C43C0">
        <w:rPr>
          <w:rFonts w:eastAsia="Calibri"/>
          <w:i/>
          <w:iCs/>
          <w:color w:val="000000"/>
          <w:sz w:val="22"/>
          <w:szCs w:val="22"/>
        </w:rPr>
        <w:t xml:space="preserve"> the surname</w:t>
      </w:r>
      <w:r w:rsidRPr="00861BA5">
        <w:rPr>
          <w:rFonts w:eastAsia="Calibri"/>
          <w:color w:val="000000"/>
          <w:sz w:val="22"/>
          <w:szCs w:val="22"/>
        </w:rPr>
        <w:t>)</w:t>
      </w:r>
    </w:p>
    <w:p w14:paraId="0F0D8180" w14:textId="77777777" w:rsidR="00861BA5" w:rsidRPr="00861BA5" w:rsidRDefault="00861BA5" w:rsidP="00861BA5">
      <w:pPr>
        <w:autoSpaceDE w:val="0"/>
        <w:autoSpaceDN w:val="0"/>
        <w:adjustRightInd w:val="0"/>
        <w:jc w:val="center"/>
        <w:rPr>
          <w:rFonts w:eastAsia="Calibri"/>
          <w:color w:val="000000"/>
          <w:sz w:val="22"/>
          <w:szCs w:val="22"/>
        </w:rPr>
      </w:pPr>
    </w:p>
    <w:p w14:paraId="142DB829" w14:textId="77777777" w:rsidR="00861BA5" w:rsidRPr="00861BA5" w:rsidRDefault="00861BA5" w:rsidP="00861BA5">
      <w:pPr>
        <w:autoSpaceDE w:val="0"/>
        <w:autoSpaceDN w:val="0"/>
        <w:adjustRightInd w:val="0"/>
        <w:jc w:val="center"/>
        <w:rPr>
          <w:rFonts w:eastAsia="Calibri"/>
          <w:color w:val="000000"/>
          <w:sz w:val="22"/>
          <w:szCs w:val="22"/>
        </w:rPr>
      </w:pPr>
      <w:r w:rsidRPr="00861BA5">
        <w:rPr>
          <w:rFonts w:eastAsia="Calibri"/>
          <w:color w:val="000000"/>
          <w:sz w:val="22"/>
          <w:szCs w:val="22"/>
        </w:rPr>
        <w:t>Affiliation of each author (</w:t>
      </w:r>
      <w:r w:rsidRPr="00861BA5">
        <w:rPr>
          <w:rFonts w:eastAsia="Calibri"/>
          <w:i/>
          <w:iCs/>
          <w:color w:val="000000"/>
          <w:sz w:val="22"/>
          <w:szCs w:val="22"/>
        </w:rPr>
        <w:t xml:space="preserve">all superscripts in front of </w:t>
      </w:r>
      <w:proofErr w:type="spellStart"/>
      <w:r w:rsidRPr="00861BA5">
        <w:rPr>
          <w:rFonts w:eastAsia="Calibri"/>
          <w:i/>
          <w:iCs/>
          <w:color w:val="000000"/>
          <w:sz w:val="22"/>
          <w:szCs w:val="22"/>
        </w:rPr>
        <w:t>organisations</w:t>
      </w:r>
      <w:proofErr w:type="spellEnd"/>
      <w:r w:rsidRPr="00861BA5">
        <w:rPr>
          <w:rFonts w:eastAsia="Calibri"/>
          <w:color w:val="000000"/>
          <w:sz w:val="22"/>
          <w:szCs w:val="22"/>
        </w:rPr>
        <w:t>)</w:t>
      </w:r>
    </w:p>
    <w:p w14:paraId="183E6E8E" w14:textId="77777777" w:rsidR="00874A26" w:rsidRDefault="00874A26" w:rsidP="00861BA5">
      <w:pPr>
        <w:autoSpaceDE w:val="0"/>
        <w:autoSpaceDN w:val="0"/>
        <w:adjustRightInd w:val="0"/>
        <w:jc w:val="center"/>
        <w:rPr>
          <w:rFonts w:eastAsia="Calibri"/>
          <w:i/>
          <w:iCs/>
          <w:color w:val="000000"/>
          <w:sz w:val="22"/>
          <w:szCs w:val="22"/>
        </w:rPr>
      </w:pPr>
    </w:p>
    <w:p w14:paraId="1F3C6D1D" w14:textId="2CF176E4" w:rsidR="00861BA5" w:rsidRPr="002628BC" w:rsidRDefault="00861BA5" w:rsidP="00861BA5">
      <w:pPr>
        <w:autoSpaceDE w:val="0"/>
        <w:autoSpaceDN w:val="0"/>
        <w:adjustRightInd w:val="0"/>
        <w:jc w:val="center"/>
        <w:rPr>
          <w:rFonts w:eastAsia="Calibri"/>
          <w:b/>
          <w:bCs/>
          <w:color w:val="000000"/>
          <w:sz w:val="22"/>
          <w:szCs w:val="22"/>
        </w:rPr>
      </w:pPr>
      <w:r w:rsidRPr="002628BC">
        <w:rPr>
          <w:rFonts w:eastAsia="Calibri"/>
          <w:b/>
          <w:bCs/>
          <w:color w:val="000000"/>
          <w:sz w:val="22"/>
          <w:szCs w:val="22"/>
        </w:rPr>
        <w:t>Email address of presenting author</w:t>
      </w:r>
    </w:p>
    <w:p w14:paraId="6C32C407" w14:textId="77777777" w:rsidR="00861BA5" w:rsidRPr="00861BA5" w:rsidRDefault="00861BA5" w:rsidP="00861BA5">
      <w:pPr>
        <w:autoSpaceDE w:val="0"/>
        <w:autoSpaceDN w:val="0"/>
        <w:adjustRightInd w:val="0"/>
        <w:rPr>
          <w:rFonts w:eastAsia="Calibri"/>
          <w:b/>
          <w:bCs/>
          <w:color w:val="000000"/>
          <w:sz w:val="22"/>
          <w:szCs w:val="22"/>
        </w:rPr>
      </w:pPr>
    </w:p>
    <w:p w14:paraId="72974038" w14:textId="2E23FEDA" w:rsidR="00861BA5" w:rsidRPr="00861BA5" w:rsidRDefault="00861BA5" w:rsidP="00861BA5">
      <w:pPr>
        <w:autoSpaceDE w:val="0"/>
        <w:autoSpaceDN w:val="0"/>
        <w:adjustRightInd w:val="0"/>
        <w:rPr>
          <w:rFonts w:eastAsia="Calibri"/>
          <w:color w:val="000000"/>
          <w:sz w:val="22"/>
          <w:szCs w:val="22"/>
        </w:rPr>
      </w:pPr>
      <w:r w:rsidRPr="00861BA5">
        <w:rPr>
          <w:rFonts w:eastAsia="Calibri"/>
          <w:b/>
          <w:bCs/>
          <w:color w:val="000000"/>
          <w:sz w:val="22"/>
          <w:szCs w:val="22"/>
        </w:rPr>
        <w:t>BACKGROUND</w:t>
      </w:r>
      <w:r w:rsidRPr="00861BA5">
        <w:rPr>
          <w:rFonts w:eastAsia="Calibri"/>
          <w:color w:val="000000"/>
          <w:sz w:val="22"/>
          <w:szCs w:val="22"/>
        </w:rPr>
        <w:t xml:space="preserve">- </w:t>
      </w:r>
    </w:p>
    <w:p w14:paraId="781065C7" w14:textId="6C09F79A" w:rsidR="00861BA5" w:rsidRPr="00874A26" w:rsidRDefault="00861BA5" w:rsidP="00861BA5">
      <w:pPr>
        <w:autoSpaceDE w:val="0"/>
        <w:autoSpaceDN w:val="0"/>
        <w:adjustRightInd w:val="0"/>
        <w:rPr>
          <w:rFonts w:eastAsia="Times New Roman"/>
          <w:color w:val="000000"/>
          <w:sz w:val="22"/>
          <w:szCs w:val="22"/>
          <w:lang w:val="en-GB" w:eastAsia="en-GB"/>
        </w:rPr>
      </w:pPr>
      <w:r w:rsidRPr="00861BA5">
        <w:rPr>
          <w:rFonts w:eastAsia="Times New Roman"/>
          <w:color w:val="000000"/>
          <w:sz w:val="22"/>
          <w:szCs w:val="22"/>
          <w:lang w:val="en-GB" w:eastAsia="en-GB"/>
        </w:rPr>
        <w:t xml:space="preserve">Establish the context, background and /or importance of the topic, indicate a problem, controversy or a gap in the field of research. Do not include any references. </w:t>
      </w:r>
    </w:p>
    <w:p w14:paraId="281D8A17" w14:textId="77777777" w:rsidR="00861BA5" w:rsidRPr="00861BA5" w:rsidRDefault="00861BA5" w:rsidP="00861BA5">
      <w:pPr>
        <w:autoSpaceDE w:val="0"/>
        <w:autoSpaceDN w:val="0"/>
        <w:adjustRightInd w:val="0"/>
        <w:rPr>
          <w:rFonts w:eastAsia="Calibri"/>
          <w:b/>
          <w:bCs/>
          <w:color w:val="000000"/>
          <w:sz w:val="22"/>
          <w:szCs w:val="22"/>
        </w:rPr>
      </w:pPr>
    </w:p>
    <w:p w14:paraId="10476582" w14:textId="30EC2682" w:rsidR="00861BA5" w:rsidRPr="00861BA5" w:rsidRDefault="00872C0F" w:rsidP="00861BA5">
      <w:pPr>
        <w:autoSpaceDE w:val="0"/>
        <w:autoSpaceDN w:val="0"/>
        <w:adjustRightInd w:val="0"/>
        <w:rPr>
          <w:rFonts w:eastAsia="Calibri"/>
          <w:color w:val="000000"/>
          <w:sz w:val="22"/>
          <w:szCs w:val="22"/>
        </w:rPr>
      </w:pPr>
      <w:r>
        <w:rPr>
          <w:rFonts w:eastAsia="Calibri"/>
          <w:b/>
          <w:bCs/>
          <w:color w:val="000000"/>
          <w:sz w:val="22"/>
          <w:szCs w:val="22"/>
        </w:rPr>
        <w:t>AIM</w:t>
      </w:r>
      <w:r w:rsidR="00861BA5" w:rsidRPr="00861BA5">
        <w:rPr>
          <w:rFonts w:eastAsia="Calibri"/>
          <w:color w:val="000000"/>
          <w:sz w:val="22"/>
          <w:szCs w:val="22"/>
        </w:rPr>
        <w:t xml:space="preserve">- </w:t>
      </w:r>
    </w:p>
    <w:p w14:paraId="13AB00D1" w14:textId="3C8B20E0" w:rsidR="00861BA5" w:rsidRPr="00861BA5" w:rsidRDefault="00861BA5" w:rsidP="00861BA5">
      <w:pPr>
        <w:autoSpaceDE w:val="0"/>
        <w:autoSpaceDN w:val="0"/>
        <w:adjustRightInd w:val="0"/>
        <w:rPr>
          <w:rFonts w:eastAsia="Times New Roman"/>
          <w:color w:val="000000"/>
          <w:sz w:val="22"/>
          <w:szCs w:val="22"/>
          <w:lang w:val="en-GB" w:eastAsia="en-GB"/>
        </w:rPr>
      </w:pPr>
      <w:r w:rsidRPr="00861BA5">
        <w:rPr>
          <w:rFonts w:eastAsia="Times New Roman"/>
          <w:color w:val="000000"/>
          <w:sz w:val="22"/>
          <w:szCs w:val="22"/>
          <w:lang w:val="en-GB" w:eastAsia="en-GB"/>
        </w:rPr>
        <w:t>Indicate the primary purpose</w:t>
      </w:r>
      <w:r w:rsidR="00BC6503">
        <w:rPr>
          <w:rFonts w:eastAsia="Times New Roman"/>
          <w:color w:val="000000"/>
          <w:sz w:val="22"/>
          <w:szCs w:val="22"/>
          <w:lang w:val="en-GB" w:eastAsia="en-GB"/>
        </w:rPr>
        <w:t xml:space="preserve"> </w:t>
      </w:r>
      <w:r w:rsidRPr="00861BA5">
        <w:rPr>
          <w:rFonts w:eastAsia="Times New Roman"/>
          <w:color w:val="000000"/>
          <w:sz w:val="22"/>
          <w:szCs w:val="22"/>
          <w:lang w:val="en-GB" w:eastAsia="en-GB"/>
        </w:rPr>
        <w:t xml:space="preserve">or aim of the research </w:t>
      </w:r>
    </w:p>
    <w:p w14:paraId="224B1B0F" w14:textId="77777777" w:rsidR="00861BA5" w:rsidRPr="00861BA5" w:rsidRDefault="00861BA5" w:rsidP="00861BA5">
      <w:pPr>
        <w:autoSpaceDE w:val="0"/>
        <w:autoSpaceDN w:val="0"/>
        <w:adjustRightInd w:val="0"/>
        <w:rPr>
          <w:rFonts w:eastAsia="Times New Roman"/>
          <w:color w:val="000000"/>
          <w:sz w:val="22"/>
          <w:szCs w:val="22"/>
          <w:lang w:val="en-GB" w:eastAsia="en-GB"/>
        </w:rPr>
      </w:pPr>
    </w:p>
    <w:p w14:paraId="3659CCB7" w14:textId="2D296B53" w:rsidR="00861BA5" w:rsidRPr="00861BA5" w:rsidRDefault="00861BA5" w:rsidP="00861BA5">
      <w:pPr>
        <w:autoSpaceDE w:val="0"/>
        <w:autoSpaceDN w:val="0"/>
        <w:adjustRightInd w:val="0"/>
        <w:rPr>
          <w:rFonts w:eastAsia="Calibri"/>
          <w:color w:val="000000"/>
          <w:sz w:val="22"/>
          <w:szCs w:val="22"/>
        </w:rPr>
      </w:pPr>
      <w:r w:rsidRPr="00861BA5">
        <w:rPr>
          <w:rFonts w:eastAsia="Calibri"/>
          <w:b/>
          <w:bCs/>
          <w:color w:val="000000"/>
          <w:sz w:val="22"/>
          <w:szCs w:val="22"/>
        </w:rPr>
        <w:t>METHODS</w:t>
      </w:r>
      <w:r w:rsidRPr="00861BA5">
        <w:rPr>
          <w:rFonts w:eastAsia="Calibri"/>
          <w:color w:val="000000"/>
          <w:sz w:val="22"/>
          <w:szCs w:val="22"/>
        </w:rPr>
        <w:t xml:space="preserve">- </w:t>
      </w:r>
    </w:p>
    <w:p w14:paraId="1EE85937" w14:textId="619DA08D" w:rsidR="00861BA5" w:rsidRPr="00861BA5" w:rsidRDefault="00861BA5" w:rsidP="00861BA5">
      <w:pPr>
        <w:autoSpaceDE w:val="0"/>
        <w:autoSpaceDN w:val="0"/>
        <w:adjustRightInd w:val="0"/>
        <w:rPr>
          <w:rFonts w:eastAsia="Times New Roman"/>
          <w:color w:val="000000"/>
          <w:sz w:val="22"/>
          <w:szCs w:val="22"/>
          <w:lang w:val="en-GB" w:eastAsia="en-GB"/>
        </w:rPr>
      </w:pPr>
      <w:r w:rsidRPr="00861BA5">
        <w:rPr>
          <w:rFonts w:eastAsia="Times New Roman"/>
          <w:color w:val="000000"/>
          <w:sz w:val="22"/>
          <w:szCs w:val="22"/>
          <w:lang w:val="en-GB" w:eastAsia="en-GB"/>
        </w:rPr>
        <w:t>Description of research/study design,</w:t>
      </w:r>
      <w:r w:rsidR="009658C8">
        <w:rPr>
          <w:rFonts w:eastAsia="Times New Roman"/>
          <w:color w:val="000000"/>
          <w:sz w:val="22"/>
          <w:szCs w:val="22"/>
          <w:lang w:val="en-GB" w:eastAsia="en-GB"/>
        </w:rPr>
        <w:t xml:space="preserve"> methods,</w:t>
      </w:r>
      <w:r w:rsidRPr="00861BA5">
        <w:rPr>
          <w:rFonts w:eastAsia="Times New Roman"/>
          <w:color w:val="000000"/>
          <w:sz w:val="22"/>
          <w:szCs w:val="22"/>
          <w:lang w:val="en-GB" w:eastAsia="en-GB"/>
        </w:rPr>
        <w:t xml:space="preserve"> data collection and analysis </w:t>
      </w:r>
    </w:p>
    <w:p w14:paraId="52B34A6D" w14:textId="77777777" w:rsidR="00861BA5" w:rsidRPr="00861BA5" w:rsidRDefault="00861BA5" w:rsidP="00861BA5">
      <w:pPr>
        <w:autoSpaceDE w:val="0"/>
        <w:autoSpaceDN w:val="0"/>
        <w:adjustRightInd w:val="0"/>
        <w:rPr>
          <w:rFonts w:eastAsia="Calibri"/>
          <w:b/>
          <w:bCs/>
          <w:color w:val="000000"/>
          <w:sz w:val="22"/>
          <w:szCs w:val="22"/>
        </w:rPr>
      </w:pPr>
    </w:p>
    <w:p w14:paraId="433B2152" w14:textId="5BC2D053" w:rsidR="00861BA5" w:rsidRPr="00861BA5" w:rsidRDefault="00861BA5" w:rsidP="00861BA5">
      <w:pPr>
        <w:autoSpaceDE w:val="0"/>
        <w:autoSpaceDN w:val="0"/>
        <w:adjustRightInd w:val="0"/>
        <w:rPr>
          <w:rFonts w:eastAsia="Calibri"/>
          <w:color w:val="000000"/>
          <w:sz w:val="22"/>
          <w:szCs w:val="22"/>
        </w:rPr>
      </w:pPr>
      <w:r w:rsidRPr="00861BA5">
        <w:rPr>
          <w:rFonts w:eastAsia="Calibri"/>
          <w:b/>
          <w:bCs/>
          <w:color w:val="000000"/>
          <w:sz w:val="22"/>
          <w:szCs w:val="22"/>
        </w:rPr>
        <w:t>RESULTS</w:t>
      </w:r>
      <w:r w:rsidRPr="00861BA5">
        <w:rPr>
          <w:rFonts w:eastAsia="Calibri"/>
          <w:color w:val="000000"/>
          <w:sz w:val="22"/>
          <w:szCs w:val="22"/>
        </w:rPr>
        <w:t xml:space="preserve">- </w:t>
      </w:r>
    </w:p>
    <w:p w14:paraId="3FF49EA2" w14:textId="77777777" w:rsidR="00861BA5" w:rsidRPr="00861BA5" w:rsidRDefault="00861BA5" w:rsidP="00861BA5">
      <w:pPr>
        <w:autoSpaceDE w:val="0"/>
        <w:autoSpaceDN w:val="0"/>
        <w:adjustRightInd w:val="0"/>
        <w:rPr>
          <w:rFonts w:eastAsia="Times New Roman"/>
          <w:color w:val="000000"/>
          <w:sz w:val="22"/>
          <w:szCs w:val="22"/>
          <w:lang w:val="en-GB" w:eastAsia="en-GB"/>
        </w:rPr>
      </w:pPr>
      <w:r w:rsidRPr="00861BA5">
        <w:rPr>
          <w:rFonts w:eastAsia="Times New Roman"/>
          <w:color w:val="000000"/>
          <w:sz w:val="22"/>
          <w:szCs w:val="22"/>
          <w:lang w:val="en-GB" w:eastAsia="en-GB"/>
        </w:rPr>
        <w:t xml:space="preserve">Summary of the most important results </w:t>
      </w:r>
    </w:p>
    <w:p w14:paraId="26767DC7" w14:textId="77777777" w:rsidR="00861BA5" w:rsidRPr="00861BA5" w:rsidRDefault="00861BA5" w:rsidP="00861BA5">
      <w:pPr>
        <w:autoSpaceDE w:val="0"/>
        <w:autoSpaceDN w:val="0"/>
        <w:adjustRightInd w:val="0"/>
        <w:rPr>
          <w:rFonts w:eastAsia="Calibri"/>
          <w:b/>
          <w:bCs/>
          <w:color w:val="000000"/>
          <w:sz w:val="22"/>
          <w:szCs w:val="22"/>
        </w:rPr>
      </w:pPr>
    </w:p>
    <w:p w14:paraId="2AC3F55D" w14:textId="6B168E97" w:rsidR="00861BA5" w:rsidRPr="00861BA5" w:rsidRDefault="00861BA5" w:rsidP="00861BA5">
      <w:pPr>
        <w:autoSpaceDE w:val="0"/>
        <w:autoSpaceDN w:val="0"/>
        <w:adjustRightInd w:val="0"/>
        <w:rPr>
          <w:rFonts w:eastAsia="Calibri"/>
          <w:color w:val="000000"/>
          <w:sz w:val="22"/>
          <w:szCs w:val="22"/>
        </w:rPr>
      </w:pPr>
      <w:r w:rsidRPr="00861BA5">
        <w:rPr>
          <w:rFonts w:eastAsia="Calibri"/>
          <w:b/>
          <w:bCs/>
          <w:color w:val="000000"/>
          <w:sz w:val="22"/>
          <w:szCs w:val="22"/>
        </w:rPr>
        <w:t>CONCLUSION</w:t>
      </w:r>
      <w:r w:rsidRPr="00861BA5">
        <w:rPr>
          <w:rFonts w:eastAsia="Calibri"/>
          <w:color w:val="000000"/>
          <w:sz w:val="22"/>
          <w:szCs w:val="22"/>
        </w:rPr>
        <w:t xml:space="preserve">- </w:t>
      </w:r>
    </w:p>
    <w:p w14:paraId="7721DCED" w14:textId="77777777" w:rsidR="00861BA5" w:rsidRPr="00861BA5" w:rsidRDefault="00861BA5" w:rsidP="00861BA5">
      <w:pPr>
        <w:autoSpaceDE w:val="0"/>
        <w:autoSpaceDN w:val="0"/>
        <w:adjustRightInd w:val="0"/>
        <w:rPr>
          <w:rFonts w:eastAsia="Times New Roman"/>
          <w:color w:val="000000"/>
          <w:sz w:val="22"/>
          <w:szCs w:val="22"/>
          <w:lang w:val="en-GB" w:eastAsia="en-GB"/>
        </w:rPr>
      </w:pPr>
      <w:r w:rsidRPr="00861BA5">
        <w:rPr>
          <w:rFonts w:eastAsia="Times New Roman"/>
          <w:color w:val="000000"/>
          <w:sz w:val="22"/>
          <w:szCs w:val="22"/>
          <w:lang w:val="en-GB" w:eastAsia="en-GB"/>
        </w:rPr>
        <w:t xml:space="preserve">Statement of the study’s conclusion and /or implication of the results. </w:t>
      </w:r>
    </w:p>
    <w:p w14:paraId="69255F4A" w14:textId="77777777" w:rsidR="00861BA5" w:rsidRPr="00861BA5" w:rsidRDefault="00861BA5" w:rsidP="00861BA5">
      <w:pPr>
        <w:autoSpaceDE w:val="0"/>
        <w:autoSpaceDN w:val="0"/>
        <w:adjustRightInd w:val="0"/>
        <w:rPr>
          <w:rFonts w:eastAsia="Times New Roman"/>
          <w:color w:val="000000"/>
          <w:sz w:val="22"/>
          <w:szCs w:val="22"/>
          <w:lang w:val="en-GB" w:eastAsia="en-GB"/>
        </w:rPr>
      </w:pPr>
    </w:p>
    <w:p w14:paraId="59C58900" w14:textId="5D2376DC" w:rsidR="00861BA5" w:rsidRDefault="00861BA5" w:rsidP="00861BA5">
      <w:pPr>
        <w:spacing w:after="160" w:line="259" w:lineRule="auto"/>
        <w:rPr>
          <w:rFonts w:eastAsia="Calibri"/>
          <w:b/>
          <w:bCs/>
          <w:i/>
          <w:iCs/>
          <w:color w:val="FF0000"/>
          <w:sz w:val="22"/>
          <w:szCs w:val="22"/>
          <w:u w:val="single"/>
        </w:rPr>
      </w:pPr>
      <w:r w:rsidRPr="00861BA5">
        <w:rPr>
          <w:rFonts w:eastAsia="Calibri"/>
          <w:b/>
          <w:bCs/>
          <w:i/>
          <w:iCs/>
          <w:color w:val="FF0000"/>
          <w:sz w:val="22"/>
          <w:szCs w:val="22"/>
          <w:u w:val="single"/>
        </w:rPr>
        <w:t>Please note that</w:t>
      </w:r>
      <w:r w:rsidR="00872C0F">
        <w:rPr>
          <w:rFonts w:eastAsia="Calibri"/>
          <w:b/>
          <w:bCs/>
          <w:i/>
          <w:iCs/>
          <w:color w:val="FF0000"/>
          <w:sz w:val="22"/>
          <w:szCs w:val="22"/>
          <w:u w:val="single"/>
        </w:rPr>
        <w:t xml:space="preserve"> </w:t>
      </w:r>
      <w:r w:rsidR="001A0A33">
        <w:rPr>
          <w:rFonts w:eastAsia="Calibri"/>
          <w:b/>
          <w:bCs/>
          <w:i/>
          <w:iCs/>
          <w:color w:val="FF0000"/>
          <w:sz w:val="22"/>
          <w:szCs w:val="22"/>
          <w:u w:val="single"/>
        </w:rPr>
        <w:t xml:space="preserve">the </w:t>
      </w:r>
      <w:r w:rsidR="00872C0F">
        <w:rPr>
          <w:rFonts w:eastAsia="Calibri"/>
          <w:b/>
          <w:bCs/>
          <w:i/>
          <w:iCs/>
          <w:color w:val="FF0000"/>
          <w:sz w:val="22"/>
          <w:szCs w:val="22"/>
          <w:u w:val="single"/>
        </w:rPr>
        <w:t xml:space="preserve">abstract </w:t>
      </w:r>
      <w:r w:rsidRPr="00861BA5">
        <w:rPr>
          <w:rFonts w:eastAsia="Calibri"/>
          <w:b/>
          <w:bCs/>
          <w:i/>
          <w:iCs/>
          <w:color w:val="FF0000"/>
          <w:sz w:val="22"/>
          <w:szCs w:val="22"/>
          <w:u w:val="single"/>
        </w:rPr>
        <w:t xml:space="preserve">word count should not exceed </w:t>
      </w:r>
      <w:r w:rsidR="00872C0F">
        <w:rPr>
          <w:rFonts w:eastAsia="Calibri"/>
          <w:b/>
          <w:bCs/>
          <w:i/>
          <w:iCs/>
          <w:color w:val="FF0000"/>
          <w:sz w:val="22"/>
          <w:szCs w:val="22"/>
          <w:u w:val="single"/>
        </w:rPr>
        <w:t xml:space="preserve">250 </w:t>
      </w:r>
      <w:r w:rsidR="00077192">
        <w:rPr>
          <w:rFonts w:eastAsia="Calibri"/>
          <w:b/>
          <w:bCs/>
          <w:i/>
          <w:iCs/>
          <w:color w:val="FF0000"/>
          <w:sz w:val="22"/>
          <w:szCs w:val="22"/>
          <w:u w:val="single"/>
        </w:rPr>
        <w:t xml:space="preserve">words, </w:t>
      </w:r>
      <w:r w:rsidRPr="00861BA5">
        <w:rPr>
          <w:rFonts w:eastAsia="Calibri"/>
          <w:b/>
          <w:bCs/>
          <w:i/>
          <w:iCs/>
          <w:color w:val="FF0000"/>
          <w:sz w:val="22"/>
          <w:szCs w:val="22"/>
          <w:u w:val="single"/>
        </w:rPr>
        <w:t>excluding title, authors and affiliations</w:t>
      </w:r>
    </w:p>
    <w:p w14:paraId="37EE4319" w14:textId="0323AB31" w:rsidR="009658C8" w:rsidRPr="00930C77" w:rsidRDefault="009658C8" w:rsidP="00861BA5">
      <w:pPr>
        <w:spacing w:after="160" w:line="259" w:lineRule="auto"/>
        <w:rPr>
          <w:rFonts w:eastAsia="Calibri"/>
          <w:b/>
          <w:bCs/>
          <w:color w:val="FF0000"/>
          <w:sz w:val="22"/>
          <w:szCs w:val="22"/>
        </w:rPr>
      </w:pPr>
      <w:r w:rsidRPr="00930C77">
        <w:rPr>
          <w:rFonts w:eastAsia="Calibri"/>
          <w:b/>
          <w:bCs/>
          <w:color w:val="FF0000"/>
          <w:sz w:val="22"/>
          <w:szCs w:val="22"/>
        </w:rPr>
        <w:t xml:space="preserve">Please </w:t>
      </w:r>
      <w:r w:rsidR="00B71857" w:rsidRPr="00930C77">
        <w:rPr>
          <w:rFonts w:eastAsia="Calibri"/>
          <w:b/>
          <w:bCs/>
          <w:color w:val="FF0000"/>
          <w:sz w:val="22"/>
          <w:szCs w:val="22"/>
        </w:rPr>
        <w:t xml:space="preserve">use Arial font size 11 for all text. </w:t>
      </w:r>
    </w:p>
    <w:p w14:paraId="65709695" w14:textId="4C35B5EC" w:rsidR="00F96618" w:rsidRPr="00803E86" w:rsidRDefault="00F96618" w:rsidP="00803E86"/>
    <w:sectPr w:rsidR="00F96618" w:rsidRPr="00803E86" w:rsidSect="006455A6">
      <w:headerReference w:type="default" r:id="rId10"/>
      <w:footerReference w:type="default" r:id="rId11"/>
      <w:pgSz w:w="11900" w:h="16840"/>
      <w:pgMar w:top="3402" w:right="794" w:bottom="1134" w:left="794" w:header="79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BBD72F" w14:textId="77777777" w:rsidR="0045389C" w:rsidRDefault="0045389C" w:rsidP="00C61047">
      <w:r>
        <w:separator/>
      </w:r>
    </w:p>
  </w:endnote>
  <w:endnote w:type="continuationSeparator" w:id="0">
    <w:p w14:paraId="4EE6C5D3" w14:textId="77777777" w:rsidR="0045389C" w:rsidRDefault="0045389C" w:rsidP="00C61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venir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illSans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30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87"/>
      <w:gridCol w:w="4820"/>
    </w:tblGrid>
    <w:tr w:rsidR="00B367B0" w:rsidRPr="00323374" w14:paraId="06322576" w14:textId="77777777" w:rsidTr="29041643">
      <w:tc>
        <w:tcPr>
          <w:tcW w:w="6487" w:type="dxa"/>
        </w:tcPr>
        <w:p w14:paraId="7B6D3C95" w14:textId="77777777" w:rsidR="00B367B0" w:rsidRPr="00323374" w:rsidRDefault="00B367B0" w:rsidP="0006374E">
          <w:pPr>
            <w:widowControl w:val="0"/>
            <w:tabs>
              <w:tab w:val="left" w:pos="240"/>
            </w:tabs>
            <w:autoSpaceDE w:val="0"/>
            <w:autoSpaceDN w:val="0"/>
            <w:adjustRightInd w:val="0"/>
            <w:jc w:val="right"/>
            <w:textAlignment w:val="center"/>
            <w:rPr>
              <w:b/>
              <w:bCs/>
              <w:caps/>
              <w:color w:val="0D70A5"/>
              <w:sz w:val="18"/>
              <w:szCs w:val="18"/>
            </w:rPr>
          </w:pPr>
          <w:r w:rsidRPr="00323374">
            <w:rPr>
              <w:b/>
              <w:bCs/>
              <w:caps/>
              <w:color w:val="0D70A5"/>
              <w:sz w:val="18"/>
              <w:szCs w:val="18"/>
            </w:rPr>
            <w:t xml:space="preserve">The South African Medical Research Council </w:t>
          </w:r>
        </w:p>
        <w:p w14:paraId="28BA2893" w14:textId="77777777" w:rsidR="00B367B0" w:rsidRPr="0073204F" w:rsidRDefault="00B367B0" w:rsidP="0006374E">
          <w:pPr>
            <w:widowControl w:val="0"/>
            <w:tabs>
              <w:tab w:val="left" w:pos="240"/>
            </w:tabs>
            <w:autoSpaceDE w:val="0"/>
            <w:autoSpaceDN w:val="0"/>
            <w:adjustRightInd w:val="0"/>
            <w:jc w:val="right"/>
            <w:textAlignment w:val="center"/>
            <w:rPr>
              <w:color w:val="5A656A"/>
              <w:sz w:val="14"/>
              <w:szCs w:val="14"/>
              <w:lang w:val="en-GB"/>
            </w:rPr>
          </w:pPr>
          <w:r w:rsidRPr="0073204F">
            <w:rPr>
              <w:color w:val="5A656A"/>
              <w:sz w:val="14"/>
              <w:szCs w:val="14"/>
              <w:lang w:val="en-GB"/>
            </w:rPr>
            <w:t>Francie Van Zijl Drive, Parow Valley, Cape Town  |  Po Box 19070, Tygerberg, 7505, South Africa</w:t>
          </w:r>
        </w:p>
        <w:p w14:paraId="08B36067" w14:textId="77777777" w:rsidR="00B367B0" w:rsidRPr="00323374" w:rsidRDefault="00B367B0" w:rsidP="00420795">
          <w:pPr>
            <w:pStyle w:val="Footer"/>
            <w:jc w:val="right"/>
          </w:pPr>
          <w:r w:rsidRPr="0073204F">
            <w:rPr>
              <w:color w:val="5A656A"/>
              <w:sz w:val="14"/>
              <w:szCs w:val="14"/>
              <w:lang w:val="en-GB"/>
            </w:rPr>
            <w:t>Tel: +27 21 938 0277; +27 21 938 0456  |  Web: www.samrc.ac.za</w:t>
          </w:r>
        </w:p>
      </w:tc>
      <w:tc>
        <w:tcPr>
          <w:tcW w:w="4820" w:type="dxa"/>
        </w:tcPr>
        <w:p w14:paraId="64861074" w14:textId="77777777" w:rsidR="00B367B0" w:rsidRPr="00323374" w:rsidRDefault="00B367B0">
          <w:pPr>
            <w:pStyle w:val="Footer"/>
          </w:pPr>
          <w:r w:rsidRPr="00323374"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25685846" wp14:editId="2F0F47DA">
                <wp:simplePos x="0" y="0"/>
                <wp:positionH relativeFrom="column">
                  <wp:posOffset>-4445</wp:posOffset>
                </wp:positionH>
                <wp:positionV relativeFrom="paragraph">
                  <wp:posOffset>3810</wp:posOffset>
                </wp:positionV>
                <wp:extent cx="7917270" cy="324000"/>
                <wp:effectExtent l="0" t="0" r="7620" b="635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NA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17270" cy="324000"/>
                        </a:xfrm>
                        <a:prstGeom prst="rect">
                          <a:avLst/>
                        </a:prstGeom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CD3C1E2" w14:textId="77777777" w:rsidR="00B367B0" w:rsidRPr="00323374" w:rsidRDefault="00B367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56D7EB" w14:textId="77777777" w:rsidR="0045389C" w:rsidRDefault="0045389C" w:rsidP="00C61047">
      <w:r>
        <w:separator/>
      </w:r>
    </w:p>
  </w:footnote>
  <w:footnote w:type="continuationSeparator" w:id="0">
    <w:p w14:paraId="2D3D84D9" w14:textId="77777777" w:rsidR="0045389C" w:rsidRDefault="0045389C" w:rsidP="00C610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leftFromText="180" w:rightFromText="180" w:vertAnchor="text" w:tblpY="1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33"/>
      <w:gridCol w:w="5079"/>
    </w:tblGrid>
    <w:tr w:rsidR="00B367B0" w14:paraId="75DC1F78" w14:textId="77777777" w:rsidTr="29041643">
      <w:tc>
        <w:tcPr>
          <w:tcW w:w="5264" w:type="dxa"/>
        </w:tcPr>
        <w:p w14:paraId="3FA13BE8" w14:textId="77777777" w:rsidR="00B367B0" w:rsidRDefault="00B367B0" w:rsidP="00F434D8">
          <w:pPr>
            <w:pStyle w:val="Header"/>
            <w:jc w:val="both"/>
          </w:pPr>
          <w:r>
            <w:rPr>
              <w:noProof/>
            </w:rPr>
            <w:drawing>
              <wp:inline distT="0" distB="0" distL="0" distR="0" wp14:anchorId="24801D14" wp14:editId="61E83C90">
                <wp:extent cx="2880360" cy="1284732"/>
                <wp:effectExtent l="0" t="0" r="0" b="1079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0360" cy="1284732"/>
                        </a:xfrm>
                        <a:prstGeom prst="rect">
                          <a:avLst/>
                        </a:prstGeom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64" w:type="dxa"/>
        </w:tcPr>
        <w:p w14:paraId="27841C42" w14:textId="77777777" w:rsidR="00B367B0" w:rsidRDefault="00B367B0" w:rsidP="00F434D8">
          <w:pPr>
            <w:pStyle w:val="BasicParagraph"/>
            <w:suppressAutoHyphens/>
            <w:jc w:val="right"/>
            <w:rPr>
              <w:rStyle w:val="H1"/>
              <w:rFonts w:ascii="Arial Black" w:hAnsi="Arial Black" w:cs="GillSans-Bold"/>
              <w:b/>
              <w:bCs/>
              <w:caps/>
              <w:color w:val="0076A8"/>
              <w:sz w:val="28"/>
              <w:szCs w:val="28"/>
            </w:rPr>
          </w:pPr>
        </w:p>
        <w:p w14:paraId="0552BFC5" w14:textId="77777777" w:rsidR="00624E4C" w:rsidRDefault="00624E4C" w:rsidP="00624E4C">
          <w:pPr>
            <w:pStyle w:val="UnitHeading"/>
            <w:framePr w:hSpace="0" w:wrap="auto" w:vAnchor="margin" w:yAlign="inline"/>
            <w:spacing w:line="216" w:lineRule="auto"/>
            <w:suppressOverlap w:val="0"/>
          </w:pPr>
          <w:r>
            <w:t>BIOMEDICAL RESEARCH &amp;</w:t>
          </w:r>
        </w:p>
        <w:p w14:paraId="42E34B21" w14:textId="5293ADE0" w:rsidR="00B367B0" w:rsidRPr="000E4664" w:rsidRDefault="00624E4C" w:rsidP="00624E4C">
          <w:pPr>
            <w:pStyle w:val="UnitHeading"/>
            <w:framePr w:hSpace="0" w:wrap="auto" w:vAnchor="margin" w:yAlign="inline"/>
            <w:spacing w:line="264" w:lineRule="auto"/>
            <w:suppressOverlap w:val="0"/>
          </w:pPr>
          <w:r>
            <w:t xml:space="preserve"> Innovation Platform</w:t>
          </w:r>
        </w:p>
        <w:p w14:paraId="43346696" w14:textId="77777777" w:rsidR="00624E4C" w:rsidRDefault="00624E4C" w:rsidP="00D736DE">
          <w:pPr>
            <w:pStyle w:val="UnitHeading"/>
            <w:framePr w:hSpace="0" w:wrap="auto" w:vAnchor="margin" w:yAlign="inline"/>
            <w:spacing w:line="264" w:lineRule="auto"/>
            <w:suppressOverlap w:val="0"/>
            <w:rPr>
              <w:rFonts w:ascii="Arial" w:hAnsi="Arial" w:cs="Arial"/>
              <w:b w:val="0"/>
              <w:color w:val="5A656A"/>
            </w:rPr>
          </w:pPr>
        </w:p>
        <w:p w14:paraId="5AB46E8B" w14:textId="19EA0E54" w:rsidR="00B367B0" w:rsidRPr="00F22543" w:rsidRDefault="00624E4C" w:rsidP="00D736DE">
          <w:pPr>
            <w:pStyle w:val="UnitHeading"/>
            <w:framePr w:hSpace="0" w:wrap="auto" w:vAnchor="margin" w:yAlign="inline"/>
            <w:spacing w:line="264" w:lineRule="auto"/>
            <w:suppressOverlap w:val="0"/>
            <w:rPr>
              <w:rFonts w:ascii="Arial" w:hAnsi="Arial" w:cs="Arial"/>
              <w:b w:val="0"/>
              <w:color w:val="BAC3CA"/>
            </w:rPr>
          </w:pPr>
          <w:r>
            <w:rPr>
              <w:rFonts w:ascii="Arial" w:hAnsi="Arial" w:cs="Arial"/>
              <w:b w:val="0"/>
              <w:color w:val="5A656A"/>
            </w:rPr>
            <w:t>Centre and platforms office</w:t>
          </w:r>
        </w:p>
        <w:p w14:paraId="5701A9CE" w14:textId="77777777" w:rsidR="00B367B0" w:rsidRPr="00D77C16" w:rsidRDefault="00B367B0" w:rsidP="00E776D6">
          <w:pPr>
            <w:pStyle w:val="UnitHeading"/>
            <w:framePr w:hSpace="0" w:wrap="auto" w:vAnchor="margin" w:yAlign="inline"/>
            <w:suppressOverlap w:val="0"/>
          </w:pPr>
        </w:p>
      </w:tc>
    </w:tr>
  </w:tbl>
  <w:p w14:paraId="18B0446B" w14:textId="77777777" w:rsidR="00B367B0" w:rsidRDefault="00B367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17D41"/>
    <w:multiLevelType w:val="hybridMultilevel"/>
    <w:tmpl w:val="DCC29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C5BE5"/>
    <w:multiLevelType w:val="hybridMultilevel"/>
    <w:tmpl w:val="57584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C42727"/>
    <w:multiLevelType w:val="hybridMultilevel"/>
    <w:tmpl w:val="723E2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015D87"/>
    <w:multiLevelType w:val="hybridMultilevel"/>
    <w:tmpl w:val="FD80D9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92B2E51"/>
    <w:multiLevelType w:val="hybridMultilevel"/>
    <w:tmpl w:val="7B18A942"/>
    <w:lvl w:ilvl="0" w:tplc="002E5D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C5819A7"/>
    <w:multiLevelType w:val="hybridMultilevel"/>
    <w:tmpl w:val="7A5A3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C6392B"/>
    <w:multiLevelType w:val="hybridMultilevel"/>
    <w:tmpl w:val="88583B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6FC0BB0"/>
    <w:multiLevelType w:val="hybridMultilevel"/>
    <w:tmpl w:val="282C8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BA7051"/>
    <w:multiLevelType w:val="hybridMultilevel"/>
    <w:tmpl w:val="23586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517427"/>
    <w:multiLevelType w:val="hybridMultilevel"/>
    <w:tmpl w:val="8DBA802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537173B"/>
    <w:multiLevelType w:val="hybridMultilevel"/>
    <w:tmpl w:val="D5AA7C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8167B4"/>
    <w:multiLevelType w:val="hybridMultilevel"/>
    <w:tmpl w:val="71B819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F05683"/>
    <w:multiLevelType w:val="hybridMultilevel"/>
    <w:tmpl w:val="3DAE9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884F27"/>
    <w:multiLevelType w:val="hybridMultilevel"/>
    <w:tmpl w:val="2D6E2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9759981">
    <w:abstractNumId w:val="2"/>
  </w:num>
  <w:num w:numId="2" w16cid:durableId="429392165">
    <w:abstractNumId w:val="7"/>
  </w:num>
  <w:num w:numId="3" w16cid:durableId="2025745437">
    <w:abstractNumId w:val="4"/>
  </w:num>
  <w:num w:numId="4" w16cid:durableId="1747876260">
    <w:abstractNumId w:val="3"/>
  </w:num>
  <w:num w:numId="5" w16cid:durableId="644503946">
    <w:abstractNumId w:val="9"/>
  </w:num>
  <w:num w:numId="6" w16cid:durableId="1914509956">
    <w:abstractNumId w:val="6"/>
  </w:num>
  <w:num w:numId="7" w16cid:durableId="428936839">
    <w:abstractNumId w:val="13"/>
  </w:num>
  <w:num w:numId="8" w16cid:durableId="434181577">
    <w:abstractNumId w:val="12"/>
  </w:num>
  <w:num w:numId="9" w16cid:durableId="1334919405">
    <w:abstractNumId w:val="1"/>
  </w:num>
  <w:num w:numId="10" w16cid:durableId="1240360581">
    <w:abstractNumId w:val="10"/>
  </w:num>
  <w:num w:numId="11" w16cid:durableId="1118598374">
    <w:abstractNumId w:val="11"/>
  </w:num>
  <w:num w:numId="12" w16cid:durableId="1733889379">
    <w:abstractNumId w:val="5"/>
  </w:num>
  <w:num w:numId="13" w16cid:durableId="1569458703">
    <w:abstractNumId w:val="0"/>
  </w:num>
  <w:num w:numId="14" w16cid:durableId="19219377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TezMDEwNLQwMTFV0lEKTi0uzszPAykwrQUAAch1/SwAAAA="/>
  </w:docVars>
  <w:rsids>
    <w:rsidRoot w:val="00C61047"/>
    <w:rsid w:val="00000516"/>
    <w:rsid w:val="0001034C"/>
    <w:rsid w:val="000128BF"/>
    <w:rsid w:val="00020846"/>
    <w:rsid w:val="00021D13"/>
    <w:rsid w:val="00023150"/>
    <w:rsid w:val="0003162F"/>
    <w:rsid w:val="000359FC"/>
    <w:rsid w:val="00041764"/>
    <w:rsid w:val="0004223F"/>
    <w:rsid w:val="0005472A"/>
    <w:rsid w:val="00057F44"/>
    <w:rsid w:val="00062F8E"/>
    <w:rsid w:val="0006374E"/>
    <w:rsid w:val="00064A94"/>
    <w:rsid w:val="00064E72"/>
    <w:rsid w:val="00065792"/>
    <w:rsid w:val="00065C6C"/>
    <w:rsid w:val="000728D9"/>
    <w:rsid w:val="000747EC"/>
    <w:rsid w:val="00075564"/>
    <w:rsid w:val="00077192"/>
    <w:rsid w:val="00080FD7"/>
    <w:rsid w:val="00086140"/>
    <w:rsid w:val="0009138F"/>
    <w:rsid w:val="000939E8"/>
    <w:rsid w:val="000948DB"/>
    <w:rsid w:val="00097AE8"/>
    <w:rsid w:val="000A00EF"/>
    <w:rsid w:val="000B1E7A"/>
    <w:rsid w:val="000B62FC"/>
    <w:rsid w:val="000C5C3F"/>
    <w:rsid w:val="000C758B"/>
    <w:rsid w:val="000D3289"/>
    <w:rsid w:val="000D4B10"/>
    <w:rsid w:val="000D584C"/>
    <w:rsid w:val="000E6A63"/>
    <w:rsid w:val="00107A1D"/>
    <w:rsid w:val="001126A9"/>
    <w:rsid w:val="00125134"/>
    <w:rsid w:val="00136BC0"/>
    <w:rsid w:val="0013704E"/>
    <w:rsid w:val="00137C15"/>
    <w:rsid w:val="001464E6"/>
    <w:rsid w:val="00147938"/>
    <w:rsid w:val="00150AEA"/>
    <w:rsid w:val="00151DAD"/>
    <w:rsid w:val="00155910"/>
    <w:rsid w:val="00163469"/>
    <w:rsid w:val="00164247"/>
    <w:rsid w:val="00164A0B"/>
    <w:rsid w:val="00173971"/>
    <w:rsid w:val="00180A55"/>
    <w:rsid w:val="00185115"/>
    <w:rsid w:val="00186211"/>
    <w:rsid w:val="00186268"/>
    <w:rsid w:val="00193B9D"/>
    <w:rsid w:val="00196BBC"/>
    <w:rsid w:val="001A0A33"/>
    <w:rsid w:val="001A13DE"/>
    <w:rsid w:val="001A379A"/>
    <w:rsid w:val="001B180D"/>
    <w:rsid w:val="001B2805"/>
    <w:rsid w:val="001B2EDF"/>
    <w:rsid w:val="001B34A8"/>
    <w:rsid w:val="001B6B74"/>
    <w:rsid w:val="001C1395"/>
    <w:rsid w:val="001C193D"/>
    <w:rsid w:val="001C423C"/>
    <w:rsid w:val="001D0BB2"/>
    <w:rsid w:val="001D4040"/>
    <w:rsid w:val="001D4C6E"/>
    <w:rsid w:val="001D4F57"/>
    <w:rsid w:val="001D7514"/>
    <w:rsid w:val="001E0C55"/>
    <w:rsid w:val="001E249A"/>
    <w:rsid w:val="001E2D19"/>
    <w:rsid w:val="001E359C"/>
    <w:rsid w:val="001E4B94"/>
    <w:rsid w:val="001E7BC9"/>
    <w:rsid w:val="001F026D"/>
    <w:rsid w:val="001F05FC"/>
    <w:rsid w:val="001F1F8B"/>
    <w:rsid w:val="001F3BAE"/>
    <w:rsid w:val="001F603C"/>
    <w:rsid w:val="001F7689"/>
    <w:rsid w:val="001F7984"/>
    <w:rsid w:val="00202F57"/>
    <w:rsid w:val="00202F76"/>
    <w:rsid w:val="00203ACA"/>
    <w:rsid w:val="00206DB2"/>
    <w:rsid w:val="002171F5"/>
    <w:rsid w:val="00221C54"/>
    <w:rsid w:val="002225C5"/>
    <w:rsid w:val="00223F86"/>
    <w:rsid w:val="0022574B"/>
    <w:rsid w:val="00226006"/>
    <w:rsid w:val="002337C6"/>
    <w:rsid w:val="0023510B"/>
    <w:rsid w:val="00244F52"/>
    <w:rsid w:val="00246F45"/>
    <w:rsid w:val="002519BA"/>
    <w:rsid w:val="002576CA"/>
    <w:rsid w:val="00257ABB"/>
    <w:rsid w:val="0026120D"/>
    <w:rsid w:val="002622CA"/>
    <w:rsid w:val="002625C2"/>
    <w:rsid w:val="002628BC"/>
    <w:rsid w:val="002654AB"/>
    <w:rsid w:val="00266374"/>
    <w:rsid w:val="00266FB5"/>
    <w:rsid w:val="002679B9"/>
    <w:rsid w:val="00267EC7"/>
    <w:rsid w:val="00270CC7"/>
    <w:rsid w:val="002722EC"/>
    <w:rsid w:val="00274F54"/>
    <w:rsid w:val="002758A0"/>
    <w:rsid w:val="00282CA0"/>
    <w:rsid w:val="00286689"/>
    <w:rsid w:val="00287673"/>
    <w:rsid w:val="00291E52"/>
    <w:rsid w:val="00295E60"/>
    <w:rsid w:val="002A4565"/>
    <w:rsid w:val="002A47D6"/>
    <w:rsid w:val="002A699A"/>
    <w:rsid w:val="002C38C5"/>
    <w:rsid w:val="002C668F"/>
    <w:rsid w:val="002C7B08"/>
    <w:rsid w:val="002D1A7C"/>
    <w:rsid w:val="002D3640"/>
    <w:rsid w:val="002D4F14"/>
    <w:rsid w:val="002D6674"/>
    <w:rsid w:val="002E0D92"/>
    <w:rsid w:val="002E0EC6"/>
    <w:rsid w:val="002E17E7"/>
    <w:rsid w:val="002E1F03"/>
    <w:rsid w:val="002E3A9A"/>
    <w:rsid w:val="002E6E30"/>
    <w:rsid w:val="002F00E4"/>
    <w:rsid w:val="002F03E3"/>
    <w:rsid w:val="002F0EB2"/>
    <w:rsid w:val="00301002"/>
    <w:rsid w:val="00302A00"/>
    <w:rsid w:val="00312ACB"/>
    <w:rsid w:val="00313AFF"/>
    <w:rsid w:val="003157C1"/>
    <w:rsid w:val="00322E99"/>
    <w:rsid w:val="00322EC4"/>
    <w:rsid w:val="00323374"/>
    <w:rsid w:val="00326B26"/>
    <w:rsid w:val="003350AA"/>
    <w:rsid w:val="00336C45"/>
    <w:rsid w:val="003410E2"/>
    <w:rsid w:val="00342B56"/>
    <w:rsid w:val="003467E1"/>
    <w:rsid w:val="00351FC0"/>
    <w:rsid w:val="00364525"/>
    <w:rsid w:val="00366D3C"/>
    <w:rsid w:val="00374110"/>
    <w:rsid w:val="00376B11"/>
    <w:rsid w:val="003810DF"/>
    <w:rsid w:val="003847C8"/>
    <w:rsid w:val="0038682C"/>
    <w:rsid w:val="00387AAE"/>
    <w:rsid w:val="00396AB9"/>
    <w:rsid w:val="0039780A"/>
    <w:rsid w:val="003A0097"/>
    <w:rsid w:val="003A791C"/>
    <w:rsid w:val="003B07AC"/>
    <w:rsid w:val="003B1623"/>
    <w:rsid w:val="003B4FEE"/>
    <w:rsid w:val="003C1242"/>
    <w:rsid w:val="003C4170"/>
    <w:rsid w:val="003C66E6"/>
    <w:rsid w:val="003D1938"/>
    <w:rsid w:val="003D285A"/>
    <w:rsid w:val="003D31A2"/>
    <w:rsid w:val="003D3BA6"/>
    <w:rsid w:val="003D475C"/>
    <w:rsid w:val="003D6385"/>
    <w:rsid w:val="003D65E8"/>
    <w:rsid w:val="003E0555"/>
    <w:rsid w:val="003E5CCE"/>
    <w:rsid w:val="003F2EFD"/>
    <w:rsid w:val="003F453F"/>
    <w:rsid w:val="003F6F86"/>
    <w:rsid w:val="004009D8"/>
    <w:rsid w:val="00400EA2"/>
    <w:rsid w:val="00403096"/>
    <w:rsid w:val="00405F00"/>
    <w:rsid w:val="00410A29"/>
    <w:rsid w:val="00412A95"/>
    <w:rsid w:val="0041597B"/>
    <w:rsid w:val="00420795"/>
    <w:rsid w:val="00423172"/>
    <w:rsid w:val="00426A58"/>
    <w:rsid w:val="0042784A"/>
    <w:rsid w:val="004315B2"/>
    <w:rsid w:val="004317EA"/>
    <w:rsid w:val="004403F6"/>
    <w:rsid w:val="00443097"/>
    <w:rsid w:val="00446F28"/>
    <w:rsid w:val="0044793C"/>
    <w:rsid w:val="0045389C"/>
    <w:rsid w:val="004551E4"/>
    <w:rsid w:val="00455FD5"/>
    <w:rsid w:val="00456827"/>
    <w:rsid w:val="00462618"/>
    <w:rsid w:val="0046267B"/>
    <w:rsid w:val="0046381C"/>
    <w:rsid w:val="00463D0D"/>
    <w:rsid w:val="00466DBA"/>
    <w:rsid w:val="00475A98"/>
    <w:rsid w:val="004776C4"/>
    <w:rsid w:val="00477C23"/>
    <w:rsid w:val="0048342D"/>
    <w:rsid w:val="004852F0"/>
    <w:rsid w:val="004859D0"/>
    <w:rsid w:val="004959C8"/>
    <w:rsid w:val="004A112B"/>
    <w:rsid w:val="004B225D"/>
    <w:rsid w:val="004B38F2"/>
    <w:rsid w:val="004C163E"/>
    <w:rsid w:val="004C2919"/>
    <w:rsid w:val="004C7973"/>
    <w:rsid w:val="004D1BFC"/>
    <w:rsid w:val="004E0FE7"/>
    <w:rsid w:val="004E220A"/>
    <w:rsid w:val="004F26B4"/>
    <w:rsid w:val="004F7ACB"/>
    <w:rsid w:val="00501761"/>
    <w:rsid w:val="00506E6D"/>
    <w:rsid w:val="00510D88"/>
    <w:rsid w:val="00510DB6"/>
    <w:rsid w:val="0051763B"/>
    <w:rsid w:val="00521FC9"/>
    <w:rsid w:val="005313DE"/>
    <w:rsid w:val="00537CDD"/>
    <w:rsid w:val="00540296"/>
    <w:rsid w:val="005408E6"/>
    <w:rsid w:val="00543016"/>
    <w:rsid w:val="00556784"/>
    <w:rsid w:val="00562EB9"/>
    <w:rsid w:val="00564E0E"/>
    <w:rsid w:val="005655FD"/>
    <w:rsid w:val="00566E6A"/>
    <w:rsid w:val="00567F0A"/>
    <w:rsid w:val="00573168"/>
    <w:rsid w:val="00575356"/>
    <w:rsid w:val="00580AAD"/>
    <w:rsid w:val="00580D02"/>
    <w:rsid w:val="00583F7B"/>
    <w:rsid w:val="0058778F"/>
    <w:rsid w:val="00592CF9"/>
    <w:rsid w:val="00597FB4"/>
    <w:rsid w:val="005A0C48"/>
    <w:rsid w:val="005A50CA"/>
    <w:rsid w:val="005A5371"/>
    <w:rsid w:val="005A59D6"/>
    <w:rsid w:val="005B11AB"/>
    <w:rsid w:val="005B3CB4"/>
    <w:rsid w:val="005B6056"/>
    <w:rsid w:val="005C054C"/>
    <w:rsid w:val="005C0618"/>
    <w:rsid w:val="005C43C0"/>
    <w:rsid w:val="005C773F"/>
    <w:rsid w:val="005D05AF"/>
    <w:rsid w:val="005D3D05"/>
    <w:rsid w:val="005D3EF6"/>
    <w:rsid w:val="005D5658"/>
    <w:rsid w:val="005D6A6A"/>
    <w:rsid w:val="005D7891"/>
    <w:rsid w:val="005E054D"/>
    <w:rsid w:val="005E40C1"/>
    <w:rsid w:val="005E5B59"/>
    <w:rsid w:val="005E7A21"/>
    <w:rsid w:val="005F5DBE"/>
    <w:rsid w:val="006004B8"/>
    <w:rsid w:val="00602EDC"/>
    <w:rsid w:val="00603B79"/>
    <w:rsid w:val="00604B64"/>
    <w:rsid w:val="00604DC1"/>
    <w:rsid w:val="00605D30"/>
    <w:rsid w:val="00607647"/>
    <w:rsid w:val="0061157E"/>
    <w:rsid w:val="00613510"/>
    <w:rsid w:val="00613C62"/>
    <w:rsid w:val="0061433E"/>
    <w:rsid w:val="006237E0"/>
    <w:rsid w:val="00624E4C"/>
    <w:rsid w:val="006309C9"/>
    <w:rsid w:val="00633B10"/>
    <w:rsid w:val="00633BDE"/>
    <w:rsid w:val="00641216"/>
    <w:rsid w:val="006424C0"/>
    <w:rsid w:val="00642B54"/>
    <w:rsid w:val="00644477"/>
    <w:rsid w:val="00644DF9"/>
    <w:rsid w:val="006455A6"/>
    <w:rsid w:val="00652553"/>
    <w:rsid w:val="00652D46"/>
    <w:rsid w:val="00654BF9"/>
    <w:rsid w:val="00662C70"/>
    <w:rsid w:val="00664FE1"/>
    <w:rsid w:val="00665C38"/>
    <w:rsid w:val="006673FF"/>
    <w:rsid w:val="00670925"/>
    <w:rsid w:val="006714E4"/>
    <w:rsid w:val="00672453"/>
    <w:rsid w:val="00672AAC"/>
    <w:rsid w:val="0067368E"/>
    <w:rsid w:val="00677ED7"/>
    <w:rsid w:val="0068394D"/>
    <w:rsid w:val="00684B7A"/>
    <w:rsid w:val="006900CC"/>
    <w:rsid w:val="00694125"/>
    <w:rsid w:val="00696E46"/>
    <w:rsid w:val="006A5510"/>
    <w:rsid w:val="006A6457"/>
    <w:rsid w:val="006B42EC"/>
    <w:rsid w:val="006B50CF"/>
    <w:rsid w:val="006B5412"/>
    <w:rsid w:val="006B5F20"/>
    <w:rsid w:val="006C2FBB"/>
    <w:rsid w:val="006C42D7"/>
    <w:rsid w:val="006C59AB"/>
    <w:rsid w:val="006D3213"/>
    <w:rsid w:val="006D3C50"/>
    <w:rsid w:val="006D552B"/>
    <w:rsid w:val="006D69A7"/>
    <w:rsid w:val="006E27E1"/>
    <w:rsid w:val="006F709F"/>
    <w:rsid w:val="0070305A"/>
    <w:rsid w:val="007045A4"/>
    <w:rsid w:val="0070593A"/>
    <w:rsid w:val="007148B7"/>
    <w:rsid w:val="007160A4"/>
    <w:rsid w:val="007222C5"/>
    <w:rsid w:val="00725A5E"/>
    <w:rsid w:val="0072692D"/>
    <w:rsid w:val="00730813"/>
    <w:rsid w:val="0073204F"/>
    <w:rsid w:val="00733B16"/>
    <w:rsid w:val="00735054"/>
    <w:rsid w:val="00736749"/>
    <w:rsid w:val="00736D8F"/>
    <w:rsid w:val="007414E4"/>
    <w:rsid w:val="00752887"/>
    <w:rsid w:val="0075382E"/>
    <w:rsid w:val="0075391A"/>
    <w:rsid w:val="0076236C"/>
    <w:rsid w:val="00772EC5"/>
    <w:rsid w:val="007767B0"/>
    <w:rsid w:val="00780CC0"/>
    <w:rsid w:val="00787C57"/>
    <w:rsid w:val="00794587"/>
    <w:rsid w:val="00795131"/>
    <w:rsid w:val="00797325"/>
    <w:rsid w:val="007A0A7C"/>
    <w:rsid w:val="007A139F"/>
    <w:rsid w:val="007A1FEE"/>
    <w:rsid w:val="007A3FF2"/>
    <w:rsid w:val="007B5C64"/>
    <w:rsid w:val="007B64F8"/>
    <w:rsid w:val="007C4E9B"/>
    <w:rsid w:val="007D4915"/>
    <w:rsid w:val="007D49D9"/>
    <w:rsid w:val="007F3B26"/>
    <w:rsid w:val="007F769D"/>
    <w:rsid w:val="00800254"/>
    <w:rsid w:val="00800724"/>
    <w:rsid w:val="008031B9"/>
    <w:rsid w:val="00803336"/>
    <w:rsid w:val="00803E86"/>
    <w:rsid w:val="00807FD1"/>
    <w:rsid w:val="0081175C"/>
    <w:rsid w:val="00811B24"/>
    <w:rsid w:val="00827E9C"/>
    <w:rsid w:val="00832FA1"/>
    <w:rsid w:val="00840485"/>
    <w:rsid w:val="008415A9"/>
    <w:rsid w:val="008420FB"/>
    <w:rsid w:val="008438C7"/>
    <w:rsid w:val="0085063B"/>
    <w:rsid w:val="00854098"/>
    <w:rsid w:val="008561FE"/>
    <w:rsid w:val="00860098"/>
    <w:rsid w:val="00861404"/>
    <w:rsid w:val="00861BA5"/>
    <w:rsid w:val="008658EE"/>
    <w:rsid w:val="00865BC4"/>
    <w:rsid w:val="00870FA1"/>
    <w:rsid w:val="00872B91"/>
    <w:rsid w:val="00872C0F"/>
    <w:rsid w:val="00874A26"/>
    <w:rsid w:val="00877BD8"/>
    <w:rsid w:val="0088141D"/>
    <w:rsid w:val="008850C8"/>
    <w:rsid w:val="00887526"/>
    <w:rsid w:val="008909C0"/>
    <w:rsid w:val="00892C49"/>
    <w:rsid w:val="00894467"/>
    <w:rsid w:val="008963CB"/>
    <w:rsid w:val="008B059C"/>
    <w:rsid w:val="008B69D2"/>
    <w:rsid w:val="008C248E"/>
    <w:rsid w:val="008C6DA7"/>
    <w:rsid w:val="008D0415"/>
    <w:rsid w:val="008D0AD7"/>
    <w:rsid w:val="008D6CD4"/>
    <w:rsid w:val="008D7FC8"/>
    <w:rsid w:val="008E45C9"/>
    <w:rsid w:val="008F0FA2"/>
    <w:rsid w:val="008F514B"/>
    <w:rsid w:val="008F5C13"/>
    <w:rsid w:val="009000B2"/>
    <w:rsid w:val="0090239F"/>
    <w:rsid w:val="009054C3"/>
    <w:rsid w:val="0090610A"/>
    <w:rsid w:val="0091178C"/>
    <w:rsid w:val="00913944"/>
    <w:rsid w:val="00920733"/>
    <w:rsid w:val="00920C3D"/>
    <w:rsid w:val="009212F6"/>
    <w:rsid w:val="0092238B"/>
    <w:rsid w:val="00930C77"/>
    <w:rsid w:val="009341D1"/>
    <w:rsid w:val="00934442"/>
    <w:rsid w:val="00936F56"/>
    <w:rsid w:val="009377F3"/>
    <w:rsid w:val="00940B1C"/>
    <w:rsid w:val="0094314E"/>
    <w:rsid w:val="0094464D"/>
    <w:rsid w:val="0095078A"/>
    <w:rsid w:val="009573E9"/>
    <w:rsid w:val="009630A9"/>
    <w:rsid w:val="009658C8"/>
    <w:rsid w:val="00965AF4"/>
    <w:rsid w:val="00966218"/>
    <w:rsid w:val="00971F40"/>
    <w:rsid w:val="00974AA9"/>
    <w:rsid w:val="009752BF"/>
    <w:rsid w:val="0098203E"/>
    <w:rsid w:val="00983EBD"/>
    <w:rsid w:val="00985D1E"/>
    <w:rsid w:val="00987218"/>
    <w:rsid w:val="00991254"/>
    <w:rsid w:val="0099267A"/>
    <w:rsid w:val="00992A6D"/>
    <w:rsid w:val="00993928"/>
    <w:rsid w:val="009A2E2E"/>
    <w:rsid w:val="009A3DA7"/>
    <w:rsid w:val="009A4F05"/>
    <w:rsid w:val="009A6611"/>
    <w:rsid w:val="009B0D4C"/>
    <w:rsid w:val="009B5DB2"/>
    <w:rsid w:val="009C5196"/>
    <w:rsid w:val="009C5CD5"/>
    <w:rsid w:val="009C6AFE"/>
    <w:rsid w:val="009D1793"/>
    <w:rsid w:val="009D5003"/>
    <w:rsid w:val="009D6D88"/>
    <w:rsid w:val="009D7C4C"/>
    <w:rsid w:val="009E08F9"/>
    <w:rsid w:val="009E09A2"/>
    <w:rsid w:val="009E16B8"/>
    <w:rsid w:val="009E1A53"/>
    <w:rsid w:val="009E3916"/>
    <w:rsid w:val="009E4884"/>
    <w:rsid w:val="009E5B22"/>
    <w:rsid w:val="009E7344"/>
    <w:rsid w:val="009E7B60"/>
    <w:rsid w:val="009F0BD2"/>
    <w:rsid w:val="00A16013"/>
    <w:rsid w:val="00A2067C"/>
    <w:rsid w:val="00A22B59"/>
    <w:rsid w:val="00A22B9A"/>
    <w:rsid w:val="00A23F2B"/>
    <w:rsid w:val="00A24B8F"/>
    <w:rsid w:val="00A25B61"/>
    <w:rsid w:val="00A26203"/>
    <w:rsid w:val="00A26795"/>
    <w:rsid w:val="00A306D2"/>
    <w:rsid w:val="00A306DC"/>
    <w:rsid w:val="00A308F8"/>
    <w:rsid w:val="00A310E2"/>
    <w:rsid w:val="00A33CDD"/>
    <w:rsid w:val="00A363C8"/>
    <w:rsid w:val="00A44F28"/>
    <w:rsid w:val="00A46443"/>
    <w:rsid w:val="00A52291"/>
    <w:rsid w:val="00A5259E"/>
    <w:rsid w:val="00A56BA9"/>
    <w:rsid w:val="00A575DB"/>
    <w:rsid w:val="00A62220"/>
    <w:rsid w:val="00A62AC8"/>
    <w:rsid w:val="00A634A4"/>
    <w:rsid w:val="00A751D8"/>
    <w:rsid w:val="00A75B9D"/>
    <w:rsid w:val="00A768F6"/>
    <w:rsid w:val="00A80173"/>
    <w:rsid w:val="00A80350"/>
    <w:rsid w:val="00A81A52"/>
    <w:rsid w:val="00A8713A"/>
    <w:rsid w:val="00A90C67"/>
    <w:rsid w:val="00A92A20"/>
    <w:rsid w:val="00A951E1"/>
    <w:rsid w:val="00A955F1"/>
    <w:rsid w:val="00AA0329"/>
    <w:rsid w:val="00AA34A4"/>
    <w:rsid w:val="00AA424D"/>
    <w:rsid w:val="00AB62C9"/>
    <w:rsid w:val="00AC038D"/>
    <w:rsid w:val="00AC0CFA"/>
    <w:rsid w:val="00AC0E44"/>
    <w:rsid w:val="00AC2C32"/>
    <w:rsid w:val="00AC364F"/>
    <w:rsid w:val="00AC4EB0"/>
    <w:rsid w:val="00AC5B2C"/>
    <w:rsid w:val="00AD07C5"/>
    <w:rsid w:val="00AE51C0"/>
    <w:rsid w:val="00AE5F17"/>
    <w:rsid w:val="00AF597F"/>
    <w:rsid w:val="00B051CA"/>
    <w:rsid w:val="00B06224"/>
    <w:rsid w:val="00B13C72"/>
    <w:rsid w:val="00B13CA6"/>
    <w:rsid w:val="00B1666D"/>
    <w:rsid w:val="00B17C16"/>
    <w:rsid w:val="00B23F7B"/>
    <w:rsid w:val="00B24316"/>
    <w:rsid w:val="00B2497E"/>
    <w:rsid w:val="00B26E09"/>
    <w:rsid w:val="00B315C5"/>
    <w:rsid w:val="00B35300"/>
    <w:rsid w:val="00B367B0"/>
    <w:rsid w:val="00B36882"/>
    <w:rsid w:val="00B41719"/>
    <w:rsid w:val="00B43941"/>
    <w:rsid w:val="00B47BE1"/>
    <w:rsid w:val="00B545AB"/>
    <w:rsid w:val="00B56C98"/>
    <w:rsid w:val="00B62BD1"/>
    <w:rsid w:val="00B62C04"/>
    <w:rsid w:val="00B63BD3"/>
    <w:rsid w:val="00B65C52"/>
    <w:rsid w:val="00B679EB"/>
    <w:rsid w:val="00B71857"/>
    <w:rsid w:val="00B73892"/>
    <w:rsid w:val="00B740A2"/>
    <w:rsid w:val="00B745C1"/>
    <w:rsid w:val="00B80C3F"/>
    <w:rsid w:val="00B82ACB"/>
    <w:rsid w:val="00B82C1D"/>
    <w:rsid w:val="00B832EB"/>
    <w:rsid w:val="00B8555F"/>
    <w:rsid w:val="00B91707"/>
    <w:rsid w:val="00B9409E"/>
    <w:rsid w:val="00B94E40"/>
    <w:rsid w:val="00BB3E8F"/>
    <w:rsid w:val="00BB4CF6"/>
    <w:rsid w:val="00BB59C9"/>
    <w:rsid w:val="00BC6503"/>
    <w:rsid w:val="00BC76C3"/>
    <w:rsid w:val="00BC77B3"/>
    <w:rsid w:val="00BD48CD"/>
    <w:rsid w:val="00BD7FD9"/>
    <w:rsid w:val="00BE018C"/>
    <w:rsid w:val="00BE1728"/>
    <w:rsid w:val="00BE4829"/>
    <w:rsid w:val="00BE6CF8"/>
    <w:rsid w:val="00BF3BDA"/>
    <w:rsid w:val="00BF42A4"/>
    <w:rsid w:val="00BF4997"/>
    <w:rsid w:val="00BF55BB"/>
    <w:rsid w:val="00BF5FD4"/>
    <w:rsid w:val="00BF6966"/>
    <w:rsid w:val="00C05412"/>
    <w:rsid w:val="00C07E61"/>
    <w:rsid w:val="00C10DC9"/>
    <w:rsid w:val="00C14518"/>
    <w:rsid w:val="00C14BD9"/>
    <w:rsid w:val="00C15A4D"/>
    <w:rsid w:val="00C21860"/>
    <w:rsid w:val="00C22CCA"/>
    <w:rsid w:val="00C24D88"/>
    <w:rsid w:val="00C252A2"/>
    <w:rsid w:val="00C25CE1"/>
    <w:rsid w:val="00C2670D"/>
    <w:rsid w:val="00C26B34"/>
    <w:rsid w:val="00C26B64"/>
    <w:rsid w:val="00C42AD3"/>
    <w:rsid w:val="00C46ACC"/>
    <w:rsid w:val="00C47CF8"/>
    <w:rsid w:val="00C50381"/>
    <w:rsid w:val="00C50FD3"/>
    <w:rsid w:val="00C51573"/>
    <w:rsid w:val="00C60A18"/>
    <w:rsid w:val="00C61047"/>
    <w:rsid w:val="00C611CB"/>
    <w:rsid w:val="00C61AE2"/>
    <w:rsid w:val="00C6258C"/>
    <w:rsid w:val="00C67126"/>
    <w:rsid w:val="00C8193A"/>
    <w:rsid w:val="00C8234D"/>
    <w:rsid w:val="00C824C2"/>
    <w:rsid w:val="00C855BE"/>
    <w:rsid w:val="00C871CF"/>
    <w:rsid w:val="00C8787B"/>
    <w:rsid w:val="00C91309"/>
    <w:rsid w:val="00C9447B"/>
    <w:rsid w:val="00C96774"/>
    <w:rsid w:val="00CA0B98"/>
    <w:rsid w:val="00CA1568"/>
    <w:rsid w:val="00CB0468"/>
    <w:rsid w:val="00CB0CFA"/>
    <w:rsid w:val="00CB4BBF"/>
    <w:rsid w:val="00CB4F26"/>
    <w:rsid w:val="00CB529E"/>
    <w:rsid w:val="00CB7C9A"/>
    <w:rsid w:val="00CC1CEB"/>
    <w:rsid w:val="00CC2730"/>
    <w:rsid w:val="00CC2F71"/>
    <w:rsid w:val="00CD1BF8"/>
    <w:rsid w:val="00CD3073"/>
    <w:rsid w:val="00CD478C"/>
    <w:rsid w:val="00CD54E7"/>
    <w:rsid w:val="00CE0F56"/>
    <w:rsid w:val="00CE25BB"/>
    <w:rsid w:val="00CE350F"/>
    <w:rsid w:val="00CE363A"/>
    <w:rsid w:val="00CE5654"/>
    <w:rsid w:val="00CE7683"/>
    <w:rsid w:val="00CF0626"/>
    <w:rsid w:val="00CF50FA"/>
    <w:rsid w:val="00D07282"/>
    <w:rsid w:val="00D110F0"/>
    <w:rsid w:val="00D170D3"/>
    <w:rsid w:val="00D20905"/>
    <w:rsid w:val="00D22296"/>
    <w:rsid w:val="00D22511"/>
    <w:rsid w:val="00D232E0"/>
    <w:rsid w:val="00D257C3"/>
    <w:rsid w:val="00D2593F"/>
    <w:rsid w:val="00D27A59"/>
    <w:rsid w:val="00D33D4B"/>
    <w:rsid w:val="00D359C5"/>
    <w:rsid w:val="00D41706"/>
    <w:rsid w:val="00D44DAA"/>
    <w:rsid w:val="00D5099B"/>
    <w:rsid w:val="00D513A4"/>
    <w:rsid w:val="00D5143E"/>
    <w:rsid w:val="00D55275"/>
    <w:rsid w:val="00D577CD"/>
    <w:rsid w:val="00D60585"/>
    <w:rsid w:val="00D64B0F"/>
    <w:rsid w:val="00D6594F"/>
    <w:rsid w:val="00D67E43"/>
    <w:rsid w:val="00D736DE"/>
    <w:rsid w:val="00D73D2C"/>
    <w:rsid w:val="00D75ED0"/>
    <w:rsid w:val="00D77C16"/>
    <w:rsid w:val="00D805BC"/>
    <w:rsid w:val="00D87F78"/>
    <w:rsid w:val="00D93FD1"/>
    <w:rsid w:val="00D9454F"/>
    <w:rsid w:val="00DA4829"/>
    <w:rsid w:val="00DA5F30"/>
    <w:rsid w:val="00DA61A6"/>
    <w:rsid w:val="00DA634D"/>
    <w:rsid w:val="00DB4252"/>
    <w:rsid w:val="00DB4B89"/>
    <w:rsid w:val="00DB56F1"/>
    <w:rsid w:val="00DB6EBA"/>
    <w:rsid w:val="00DB7838"/>
    <w:rsid w:val="00DC42A9"/>
    <w:rsid w:val="00DC445A"/>
    <w:rsid w:val="00DC760E"/>
    <w:rsid w:val="00DD14FE"/>
    <w:rsid w:val="00DD64D4"/>
    <w:rsid w:val="00DE1254"/>
    <w:rsid w:val="00DE1A69"/>
    <w:rsid w:val="00DF3EC4"/>
    <w:rsid w:val="00DF5CEA"/>
    <w:rsid w:val="00DF63A3"/>
    <w:rsid w:val="00E040E8"/>
    <w:rsid w:val="00E132E5"/>
    <w:rsid w:val="00E16E36"/>
    <w:rsid w:val="00E21F85"/>
    <w:rsid w:val="00E229D5"/>
    <w:rsid w:val="00E2754A"/>
    <w:rsid w:val="00E3073B"/>
    <w:rsid w:val="00E317ED"/>
    <w:rsid w:val="00E3286F"/>
    <w:rsid w:val="00E418DC"/>
    <w:rsid w:val="00E430B2"/>
    <w:rsid w:val="00E4514C"/>
    <w:rsid w:val="00E45617"/>
    <w:rsid w:val="00E45BF6"/>
    <w:rsid w:val="00E46B98"/>
    <w:rsid w:val="00E471DE"/>
    <w:rsid w:val="00E50606"/>
    <w:rsid w:val="00E51C22"/>
    <w:rsid w:val="00E54E85"/>
    <w:rsid w:val="00E54EF5"/>
    <w:rsid w:val="00E610FA"/>
    <w:rsid w:val="00E61134"/>
    <w:rsid w:val="00E62EB3"/>
    <w:rsid w:val="00E660A2"/>
    <w:rsid w:val="00E66DB4"/>
    <w:rsid w:val="00E72587"/>
    <w:rsid w:val="00E74AA0"/>
    <w:rsid w:val="00E76782"/>
    <w:rsid w:val="00E76A2C"/>
    <w:rsid w:val="00E776D6"/>
    <w:rsid w:val="00E921BD"/>
    <w:rsid w:val="00E95BD0"/>
    <w:rsid w:val="00E97559"/>
    <w:rsid w:val="00EA2CBC"/>
    <w:rsid w:val="00EA3EDF"/>
    <w:rsid w:val="00EA41E9"/>
    <w:rsid w:val="00EB4091"/>
    <w:rsid w:val="00EC3441"/>
    <w:rsid w:val="00EC489E"/>
    <w:rsid w:val="00EC5D8F"/>
    <w:rsid w:val="00EC60FF"/>
    <w:rsid w:val="00ED0E2E"/>
    <w:rsid w:val="00ED5BE8"/>
    <w:rsid w:val="00EE14B6"/>
    <w:rsid w:val="00EE2E24"/>
    <w:rsid w:val="00EE33C7"/>
    <w:rsid w:val="00EE5169"/>
    <w:rsid w:val="00EE69D2"/>
    <w:rsid w:val="00EE70BB"/>
    <w:rsid w:val="00EF34D5"/>
    <w:rsid w:val="00F02511"/>
    <w:rsid w:val="00F16EB9"/>
    <w:rsid w:val="00F16F78"/>
    <w:rsid w:val="00F17E18"/>
    <w:rsid w:val="00F20123"/>
    <w:rsid w:val="00F22543"/>
    <w:rsid w:val="00F23855"/>
    <w:rsid w:val="00F25D7D"/>
    <w:rsid w:val="00F273F5"/>
    <w:rsid w:val="00F30CC6"/>
    <w:rsid w:val="00F329B6"/>
    <w:rsid w:val="00F36420"/>
    <w:rsid w:val="00F434D8"/>
    <w:rsid w:val="00F437BF"/>
    <w:rsid w:val="00F4553F"/>
    <w:rsid w:val="00F46B7B"/>
    <w:rsid w:val="00F50A45"/>
    <w:rsid w:val="00F53825"/>
    <w:rsid w:val="00F54424"/>
    <w:rsid w:val="00F61AEA"/>
    <w:rsid w:val="00F628AA"/>
    <w:rsid w:val="00F70BAF"/>
    <w:rsid w:val="00F774C3"/>
    <w:rsid w:val="00F80E6C"/>
    <w:rsid w:val="00F845C3"/>
    <w:rsid w:val="00F921D8"/>
    <w:rsid w:val="00F96618"/>
    <w:rsid w:val="00FA171C"/>
    <w:rsid w:val="00FA1ED5"/>
    <w:rsid w:val="00FA4D9D"/>
    <w:rsid w:val="00FA6C15"/>
    <w:rsid w:val="00FB59E2"/>
    <w:rsid w:val="00FC0A94"/>
    <w:rsid w:val="00FC10D5"/>
    <w:rsid w:val="00FC6AA8"/>
    <w:rsid w:val="00FC7C2F"/>
    <w:rsid w:val="00FE280A"/>
    <w:rsid w:val="00FE2A5C"/>
    <w:rsid w:val="00FE2D2B"/>
    <w:rsid w:val="00FE3515"/>
    <w:rsid w:val="00FE4522"/>
    <w:rsid w:val="00FE5273"/>
    <w:rsid w:val="00FE609D"/>
    <w:rsid w:val="00FE6EC7"/>
    <w:rsid w:val="0E8636D6"/>
    <w:rsid w:val="0FE3EE56"/>
    <w:rsid w:val="11580CAB"/>
    <w:rsid w:val="15FBAD4D"/>
    <w:rsid w:val="1F421F91"/>
    <w:rsid w:val="2467AF8C"/>
    <w:rsid w:val="25C242A4"/>
    <w:rsid w:val="29041643"/>
    <w:rsid w:val="2ACD7B9E"/>
    <w:rsid w:val="31C514CB"/>
    <w:rsid w:val="368C7B1D"/>
    <w:rsid w:val="3C6CD331"/>
    <w:rsid w:val="3FA473F3"/>
    <w:rsid w:val="4033D0FA"/>
    <w:rsid w:val="4E82FD81"/>
    <w:rsid w:val="550E0625"/>
    <w:rsid w:val="55838070"/>
    <w:rsid w:val="56095BD1"/>
    <w:rsid w:val="57CA4CA5"/>
    <w:rsid w:val="58054D7D"/>
    <w:rsid w:val="5DB213A9"/>
    <w:rsid w:val="636DBCF5"/>
    <w:rsid w:val="771F8094"/>
    <w:rsid w:val="77DFF028"/>
    <w:rsid w:val="7C601C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9FC7DF"/>
  <w15:docId w15:val="{107908B3-4F82-49EF-B9E0-3722C7B5A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qFormat/>
    <w:rsid w:val="00B13C72"/>
    <w:pPr>
      <w:spacing w:before="240" w:after="60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104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1047"/>
  </w:style>
  <w:style w:type="paragraph" w:styleId="Footer">
    <w:name w:val="footer"/>
    <w:basedOn w:val="Normal"/>
    <w:link w:val="FooterChar"/>
    <w:uiPriority w:val="99"/>
    <w:unhideWhenUsed/>
    <w:rsid w:val="00C6104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1047"/>
  </w:style>
  <w:style w:type="paragraph" w:styleId="BalloonText">
    <w:name w:val="Balloon Text"/>
    <w:basedOn w:val="Normal"/>
    <w:link w:val="BalloonTextChar"/>
    <w:uiPriority w:val="99"/>
    <w:semiHidden/>
    <w:unhideWhenUsed/>
    <w:rsid w:val="004C797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973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4C79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4C797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H1">
    <w:name w:val="H1"/>
    <w:basedOn w:val="DefaultParagraphFont"/>
    <w:uiPriority w:val="99"/>
    <w:rsid w:val="004C7973"/>
    <w:rPr>
      <w:rFonts w:ascii="Avenir-Book" w:hAnsi="Avenir-Book" w:cs="Avenir-Book"/>
      <w:color w:val="C4CFD4"/>
      <w:sz w:val="40"/>
      <w:szCs w:val="40"/>
    </w:rPr>
  </w:style>
  <w:style w:type="character" w:customStyle="1" w:styleId="Body">
    <w:name w:val="Body"/>
    <w:uiPriority w:val="99"/>
    <w:rsid w:val="00D93FD1"/>
    <w:rPr>
      <w:rFonts w:ascii="Avenir-Book" w:hAnsi="Avenir-Book" w:cs="Avenir-Book"/>
      <w:color w:val="585859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E776D6"/>
    <w:rPr>
      <w:rFonts w:ascii="Calibri" w:eastAsia="Calibri" w:hAnsi="Calibri" w:cs="Times New Roman"/>
      <w:sz w:val="22"/>
      <w:szCs w:val="21"/>
      <w:lang w:val="en-ZA"/>
    </w:rPr>
  </w:style>
  <w:style w:type="paragraph" w:customStyle="1" w:styleId="UnitHeading">
    <w:name w:val="Unit Heading"/>
    <w:basedOn w:val="BasicParagraph"/>
    <w:qFormat/>
    <w:rsid w:val="00E776D6"/>
    <w:pPr>
      <w:framePr w:hSpace="180" w:wrap="around" w:vAnchor="text" w:hAnchor="text" w:y="1"/>
      <w:suppressAutoHyphens/>
      <w:spacing w:line="240" w:lineRule="auto"/>
      <w:suppressOverlap/>
      <w:jc w:val="right"/>
    </w:pPr>
    <w:rPr>
      <w:rFonts w:ascii="Arial Black" w:hAnsi="Arial Black" w:cs="GillSans-Bold"/>
      <w:b/>
      <w:bCs/>
      <w:caps/>
      <w:color w:val="005E90"/>
      <w:sz w:val="28"/>
      <w:szCs w:val="28"/>
    </w:rPr>
  </w:style>
  <w:style w:type="character" w:customStyle="1" w:styleId="PlainTextChar">
    <w:name w:val="Plain Text Char"/>
    <w:basedOn w:val="DefaultParagraphFont"/>
    <w:link w:val="PlainText"/>
    <w:uiPriority w:val="99"/>
    <w:rsid w:val="00E776D6"/>
    <w:rPr>
      <w:rFonts w:ascii="Calibri" w:eastAsia="Calibri" w:hAnsi="Calibri" w:cs="Times New Roman"/>
      <w:sz w:val="22"/>
      <w:szCs w:val="21"/>
      <w:lang w:val="en-ZA"/>
    </w:rPr>
  </w:style>
  <w:style w:type="paragraph" w:styleId="ListParagraph">
    <w:name w:val="List Paragraph"/>
    <w:basedOn w:val="Normal"/>
    <w:uiPriority w:val="34"/>
    <w:qFormat/>
    <w:rsid w:val="0003162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noProof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1E7BC9"/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D5658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5658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rsid w:val="00B13C72"/>
    <w:rPr>
      <w:rFonts w:ascii="Times New Roman" w:eastAsia="Times New Roman" w:hAnsi="Times New Roman" w:cs="Times New Roman"/>
      <w:b/>
      <w:bCs/>
      <w:i/>
      <w:iCs/>
      <w:sz w:val="26"/>
      <w:szCs w:val="26"/>
      <w:lang w:val="it-IT" w:eastAsia="it-IT"/>
    </w:rPr>
  </w:style>
  <w:style w:type="paragraph" w:customStyle="1" w:styleId="Default">
    <w:name w:val="Default"/>
    <w:rsid w:val="00C14BD9"/>
    <w:pPr>
      <w:autoSpaceDE w:val="0"/>
      <w:autoSpaceDN w:val="0"/>
      <w:adjustRightInd w:val="0"/>
    </w:pPr>
    <w:rPr>
      <w:rFonts w:ascii="Calibri" w:eastAsia="Times New Roman" w:hAnsi="Calibri" w:cs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6237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7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7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7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7E0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810DF"/>
    <w:rPr>
      <w:i/>
      <w:iCs/>
    </w:rPr>
  </w:style>
  <w:style w:type="table" w:customStyle="1" w:styleId="TableGrid11">
    <w:name w:val="Table Grid11"/>
    <w:basedOn w:val="TableNormal"/>
    <w:uiPriority w:val="39"/>
    <w:rsid w:val="005408E6"/>
    <w:rPr>
      <w:rFonts w:ascii="Calibri" w:eastAsia="Calibri" w:hAnsi="Calibri" w:cs="Times New Roman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7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F3747574544144BF6323C0B5FCD40B" ma:contentTypeVersion="4" ma:contentTypeDescription="Create a new document." ma:contentTypeScope="" ma:versionID="81fdc14b3da8f094f1bb45ddb8a1573a">
  <xsd:schema xmlns:xsd="http://www.w3.org/2001/XMLSchema" xmlns:xs="http://www.w3.org/2001/XMLSchema" xmlns:p="http://schemas.microsoft.com/office/2006/metadata/properties" xmlns:ns2="496f70e4-bb6d-4d62-a018-433a64ccf733" targetNamespace="http://schemas.microsoft.com/office/2006/metadata/properties" ma:root="true" ma:fieldsID="b96cd6cbc3d85e15fa12c17cea12a0e7" ns2:_="">
    <xsd:import namespace="496f70e4-bb6d-4d62-a018-433a64ccf7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f70e4-bb6d-4d62-a018-433a64ccf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F3280F-5EF3-48FA-8146-BE0ED60311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6f70e4-bb6d-4d62-a018-433a64ccf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BB5275-0615-479A-9100-C77C1AC31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DADBA0-45DB-401C-AFC0-179CFA4B95C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2</Words>
  <Characters>822</Characters>
  <Application>Microsoft Office Word</Application>
  <DocSecurity>0</DocSecurity>
  <Lines>32</Lines>
  <Paragraphs>19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impey</dc:creator>
  <cp:keywords/>
  <dc:description/>
  <cp:lastModifiedBy>Asanda Mtintsilana | SAMRC</cp:lastModifiedBy>
  <cp:revision>24</cp:revision>
  <cp:lastPrinted>2021-11-16T10:26:00Z</cp:lastPrinted>
  <dcterms:created xsi:type="dcterms:W3CDTF">2026-05-12T12:33:00Z</dcterms:created>
  <dcterms:modified xsi:type="dcterms:W3CDTF">2026-05-12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F3747574544144BF6323C0B5FCD40B</vt:lpwstr>
  </property>
</Properties>
</file>